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175E" w:rsidRPr="00EE0057" w:rsidRDefault="00645981" w:rsidP="009C175E">
      <w:pPr>
        <w:jc w:val="center"/>
        <w:rPr>
          <w:rFonts w:ascii="Times New Roman" w:hAnsi="Times New Roman" w:cs="Times New Roman"/>
          <w:b/>
          <w:sz w:val="18"/>
          <w:szCs w:val="18"/>
        </w:rPr>
      </w:pPr>
      <w:bookmarkStart w:id="0" w:name="_GoBack"/>
      <w:bookmarkEnd w:id="0"/>
      <w:r w:rsidRPr="00645981">
        <w:rPr>
          <w:rFonts w:ascii="Times New Roman" w:hAnsi="Times New Roman" w:cs="Times New Roman"/>
          <w:b/>
          <w:sz w:val="18"/>
          <w:szCs w:val="18"/>
        </w:rPr>
        <w:t xml:space="preserve">Elektrik I. </w:t>
      </w:r>
      <w:r w:rsidR="000F6633">
        <w:rPr>
          <w:rFonts w:ascii="Times New Roman" w:hAnsi="Times New Roman" w:cs="Times New Roman"/>
          <w:b/>
          <w:sz w:val="18"/>
          <w:szCs w:val="18"/>
        </w:rPr>
        <w:t>SINIF</w:t>
      </w:r>
    </w:p>
    <w:tbl>
      <w:tblPr>
        <w:tblStyle w:val="TabloKlavuzu"/>
        <w:tblW w:w="9654" w:type="dxa"/>
        <w:jc w:val="center"/>
        <w:tblLook w:val="04A0" w:firstRow="1" w:lastRow="0" w:firstColumn="1" w:lastColumn="0" w:noHBand="0" w:noVBand="1"/>
      </w:tblPr>
      <w:tblGrid>
        <w:gridCol w:w="3256"/>
        <w:gridCol w:w="1701"/>
        <w:gridCol w:w="1417"/>
        <w:gridCol w:w="3280"/>
      </w:tblGrid>
      <w:tr w:rsidR="0090007A" w:rsidRPr="00EE0057" w:rsidTr="0090007A">
        <w:trPr>
          <w:trHeight w:val="20"/>
          <w:jc w:val="center"/>
        </w:trPr>
        <w:tc>
          <w:tcPr>
            <w:tcW w:w="3256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DERSLER</w:t>
            </w:r>
          </w:p>
        </w:tc>
        <w:tc>
          <w:tcPr>
            <w:tcW w:w="1701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SINAV TARİHİ</w:t>
            </w:r>
          </w:p>
        </w:tc>
        <w:tc>
          <w:tcPr>
            <w:tcW w:w="1417" w:type="dxa"/>
          </w:tcPr>
          <w:p w:rsidR="0090007A" w:rsidRPr="00EE0057" w:rsidRDefault="0090007A" w:rsidP="009C175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3280" w:type="dxa"/>
          </w:tcPr>
          <w:p w:rsidR="0090007A" w:rsidRPr="00EE0057" w:rsidRDefault="00262695" w:rsidP="009C175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ÖĞRETİM ELEMANI</w:t>
            </w:r>
          </w:p>
        </w:tc>
      </w:tr>
      <w:tr w:rsidR="005F25FB" w:rsidRPr="00EE0057" w:rsidTr="0054538B">
        <w:trPr>
          <w:trHeight w:val="20"/>
          <w:jc w:val="center"/>
        </w:trPr>
        <w:tc>
          <w:tcPr>
            <w:tcW w:w="3256" w:type="dxa"/>
            <w:vAlign w:val="bottom"/>
          </w:tcPr>
          <w:p w:rsidR="005F25FB" w:rsidRPr="00645981" w:rsidRDefault="005F25FB" w:rsidP="00820EC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>Atatürk İlkeleri ve İnkılap Tarihi I</w:t>
            </w:r>
          </w:p>
        </w:tc>
        <w:tc>
          <w:tcPr>
            <w:tcW w:w="1701" w:type="dxa"/>
          </w:tcPr>
          <w:p w:rsidR="005F25FB" w:rsidRPr="00EE0057" w:rsidRDefault="00974B2C" w:rsidP="00820EC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8.01.2021</w:t>
            </w:r>
          </w:p>
        </w:tc>
        <w:tc>
          <w:tcPr>
            <w:tcW w:w="1417" w:type="dxa"/>
          </w:tcPr>
          <w:p w:rsidR="005F25FB" w:rsidRPr="00EE0057" w:rsidRDefault="00974B2C" w:rsidP="00820EC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9.00-10.00</w:t>
            </w:r>
          </w:p>
        </w:tc>
        <w:tc>
          <w:tcPr>
            <w:tcW w:w="3280" w:type="dxa"/>
          </w:tcPr>
          <w:p w:rsidR="005F25FB" w:rsidRPr="00EE0057" w:rsidRDefault="005F25FB" w:rsidP="00820EC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Doç. Dr. Erkan CEVİZLİLER</w:t>
            </w:r>
          </w:p>
        </w:tc>
      </w:tr>
      <w:tr w:rsidR="005F25FB" w:rsidRPr="00EE0057" w:rsidTr="0048631A">
        <w:trPr>
          <w:trHeight w:val="20"/>
          <w:jc w:val="center"/>
        </w:trPr>
        <w:tc>
          <w:tcPr>
            <w:tcW w:w="3256" w:type="dxa"/>
            <w:vAlign w:val="bottom"/>
          </w:tcPr>
          <w:p w:rsidR="005F25FB" w:rsidRPr="00645981" w:rsidRDefault="005F25FB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>Yabancı Dil I</w:t>
            </w:r>
          </w:p>
        </w:tc>
        <w:tc>
          <w:tcPr>
            <w:tcW w:w="1701" w:type="dxa"/>
          </w:tcPr>
          <w:p w:rsidR="005F25FB" w:rsidRPr="00EE0057" w:rsidRDefault="00974B2C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.01.2021</w:t>
            </w:r>
          </w:p>
        </w:tc>
        <w:tc>
          <w:tcPr>
            <w:tcW w:w="1417" w:type="dxa"/>
          </w:tcPr>
          <w:p w:rsidR="005F25FB" w:rsidRPr="00EE0057" w:rsidRDefault="00974B2C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.15-11.15</w:t>
            </w:r>
          </w:p>
        </w:tc>
        <w:tc>
          <w:tcPr>
            <w:tcW w:w="3280" w:type="dxa"/>
            <w:vAlign w:val="center"/>
          </w:tcPr>
          <w:p w:rsidR="005F25FB" w:rsidRPr="00EE0057" w:rsidRDefault="005F25FB" w:rsidP="005F2F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Burcu GÜNERİ</w:t>
            </w:r>
          </w:p>
        </w:tc>
      </w:tr>
      <w:tr w:rsidR="005F25FB" w:rsidRPr="00EE0057" w:rsidTr="00415905">
        <w:trPr>
          <w:trHeight w:val="20"/>
          <w:jc w:val="center"/>
        </w:trPr>
        <w:tc>
          <w:tcPr>
            <w:tcW w:w="3256" w:type="dxa"/>
            <w:vAlign w:val="bottom"/>
          </w:tcPr>
          <w:p w:rsidR="005F25FB" w:rsidRPr="00645981" w:rsidRDefault="005F25FB" w:rsidP="000F5CF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>İletişim</w:t>
            </w:r>
          </w:p>
        </w:tc>
        <w:tc>
          <w:tcPr>
            <w:tcW w:w="1701" w:type="dxa"/>
          </w:tcPr>
          <w:p w:rsidR="005F25FB" w:rsidRPr="002B44C4" w:rsidRDefault="005F25FB" w:rsidP="005F25F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/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1/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17" w:type="dxa"/>
          </w:tcPr>
          <w:p w:rsidR="005F25FB" w:rsidRPr="002B44C4" w:rsidRDefault="005F25FB" w:rsidP="005F25F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:00-11:50</w:t>
            </w:r>
          </w:p>
        </w:tc>
        <w:tc>
          <w:tcPr>
            <w:tcW w:w="3280" w:type="dxa"/>
            <w:vAlign w:val="bottom"/>
          </w:tcPr>
          <w:p w:rsidR="005F25FB" w:rsidRPr="00085C75" w:rsidRDefault="005F25FB" w:rsidP="000F5CF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Arş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Gör. Tuna Meral</w:t>
            </w:r>
          </w:p>
        </w:tc>
      </w:tr>
      <w:tr w:rsidR="005F25FB" w:rsidRPr="00EE0057" w:rsidTr="00555985">
        <w:trPr>
          <w:trHeight w:val="20"/>
          <w:jc w:val="center"/>
        </w:trPr>
        <w:tc>
          <w:tcPr>
            <w:tcW w:w="3256" w:type="dxa"/>
            <w:vAlign w:val="bottom"/>
          </w:tcPr>
          <w:p w:rsidR="005F25FB" w:rsidRPr="00645981" w:rsidRDefault="005F25FB" w:rsidP="000F5CF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 xml:space="preserve">Bilgi ve İletişim Teknolojileri </w:t>
            </w:r>
          </w:p>
        </w:tc>
        <w:tc>
          <w:tcPr>
            <w:tcW w:w="1701" w:type="dxa"/>
            <w:vAlign w:val="center"/>
          </w:tcPr>
          <w:p w:rsidR="005F25FB" w:rsidRPr="00150523" w:rsidRDefault="005F25FB" w:rsidP="005F25F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25.01.2021</w:t>
            </w:r>
          </w:p>
        </w:tc>
        <w:tc>
          <w:tcPr>
            <w:tcW w:w="1417" w:type="dxa"/>
            <w:vAlign w:val="center"/>
          </w:tcPr>
          <w:p w:rsidR="005F25FB" w:rsidRPr="00150523" w:rsidRDefault="005F25FB" w:rsidP="005F25F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16:00-16:50</w:t>
            </w:r>
          </w:p>
        </w:tc>
        <w:tc>
          <w:tcPr>
            <w:tcW w:w="3280" w:type="dxa"/>
          </w:tcPr>
          <w:p w:rsidR="005F25FB" w:rsidRPr="00EE0057" w:rsidRDefault="005F25FB" w:rsidP="000F5CF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Dr. Öğr. Üyesi Aytaç LEVET</w:t>
            </w:r>
          </w:p>
        </w:tc>
      </w:tr>
      <w:tr w:rsidR="005F25FB" w:rsidRPr="00EE0057" w:rsidTr="0054538B">
        <w:trPr>
          <w:trHeight w:val="20"/>
          <w:jc w:val="center"/>
        </w:trPr>
        <w:tc>
          <w:tcPr>
            <w:tcW w:w="3256" w:type="dxa"/>
            <w:vAlign w:val="bottom"/>
          </w:tcPr>
          <w:p w:rsidR="005F25FB" w:rsidRPr="00645981" w:rsidRDefault="005F25FB" w:rsidP="00820EC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>Türk Dili I</w:t>
            </w:r>
          </w:p>
        </w:tc>
        <w:tc>
          <w:tcPr>
            <w:tcW w:w="1701" w:type="dxa"/>
          </w:tcPr>
          <w:p w:rsidR="005F25FB" w:rsidRPr="00EE0057" w:rsidRDefault="005F25FB" w:rsidP="00820EC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5F25FB" w:rsidRPr="00EE0057" w:rsidRDefault="005F25FB" w:rsidP="00820EC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0:00-10:50</w:t>
            </w:r>
          </w:p>
        </w:tc>
        <w:tc>
          <w:tcPr>
            <w:tcW w:w="3280" w:type="dxa"/>
          </w:tcPr>
          <w:p w:rsidR="005F25FB" w:rsidRPr="00EE0057" w:rsidRDefault="005F25FB" w:rsidP="00820EC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 xml:space="preserve">Öğr. Gör. Ferit AYYILDIZ </w:t>
            </w:r>
          </w:p>
        </w:tc>
      </w:tr>
      <w:tr w:rsidR="005F25FB" w:rsidRPr="00EE0057" w:rsidTr="00415905">
        <w:trPr>
          <w:trHeight w:val="20"/>
          <w:jc w:val="center"/>
        </w:trPr>
        <w:tc>
          <w:tcPr>
            <w:tcW w:w="3256" w:type="dxa"/>
            <w:vAlign w:val="bottom"/>
          </w:tcPr>
          <w:p w:rsidR="005F25FB" w:rsidRPr="00645981" w:rsidRDefault="005F25FB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 xml:space="preserve">Ölçme Tekniği </w:t>
            </w:r>
          </w:p>
        </w:tc>
        <w:tc>
          <w:tcPr>
            <w:tcW w:w="1701" w:type="dxa"/>
          </w:tcPr>
          <w:p w:rsidR="005F25FB" w:rsidRPr="00EE0057" w:rsidRDefault="005F25FB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5F25FB" w:rsidRPr="00EE0057" w:rsidRDefault="005F25FB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3:00-14:50</w:t>
            </w:r>
          </w:p>
        </w:tc>
        <w:tc>
          <w:tcPr>
            <w:tcW w:w="3280" w:type="dxa"/>
            <w:vAlign w:val="bottom"/>
          </w:tcPr>
          <w:p w:rsidR="005F25FB" w:rsidRPr="00085C75" w:rsidRDefault="005F25FB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D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Üyesi Aytaç Levet</w:t>
            </w:r>
          </w:p>
        </w:tc>
      </w:tr>
      <w:tr w:rsidR="005F25FB" w:rsidRPr="00EE0057" w:rsidTr="00415905">
        <w:trPr>
          <w:trHeight w:val="20"/>
          <w:jc w:val="center"/>
        </w:trPr>
        <w:tc>
          <w:tcPr>
            <w:tcW w:w="3256" w:type="dxa"/>
            <w:vAlign w:val="bottom"/>
          </w:tcPr>
          <w:p w:rsidR="005F25FB" w:rsidRPr="00645981" w:rsidRDefault="005F25FB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 xml:space="preserve">Matematik I </w:t>
            </w:r>
          </w:p>
        </w:tc>
        <w:tc>
          <w:tcPr>
            <w:tcW w:w="1701" w:type="dxa"/>
          </w:tcPr>
          <w:p w:rsidR="005F25FB" w:rsidRPr="00EE0057" w:rsidRDefault="005F25FB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7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5F25FB" w:rsidRPr="00EE0057" w:rsidRDefault="005F25FB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:00-14:50</w:t>
            </w:r>
          </w:p>
        </w:tc>
        <w:tc>
          <w:tcPr>
            <w:tcW w:w="3280" w:type="dxa"/>
            <w:vAlign w:val="bottom"/>
          </w:tcPr>
          <w:p w:rsidR="005F25FB" w:rsidRPr="00085C75" w:rsidRDefault="005F25FB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D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Üyesi Tuba Çakıcı</w:t>
            </w:r>
          </w:p>
        </w:tc>
      </w:tr>
      <w:tr w:rsidR="005F25FB" w:rsidRPr="00EE0057" w:rsidTr="00415905">
        <w:trPr>
          <w:trHeight w:val="20"/>
          <w:jc w:val="center"/>
        </w:trPr>
        <w:tc>
          <w:tcPr>
            <w:tcW w:w="3256" w:type="dxa"/>
            <w:vAlign w:val="bottom"/>
          </w:tcPr>
          <w:p w:rsidR="005F25FB" w:rsidRPr="00645981" w:rsidRDefault="005F25FB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 xml:space="preserve">Fizik </w:t>
            </w:r>
          </w:p>
        </w:tc>
        <w:tc>
          <w:tcPr>
            <w:tcW w:w="1701" w:type="dxa"/>
          </w:tcPr>
          <w:p w:rsidR="005F25FB" w:rsidRPr="00EE0057" w:rsidRDefault="005F25FB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8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5F25FB" w:rsidRPr="00EE0057" w:rsidRDefault="005F25FB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:00-14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3280" w:type="dxa"/>
            <w:vAlign w:val="bottom"/>
          </w:tcPr>
          <w:p w:rsidR="005F25FB" w:rsidRPr="00085C75" w:rsidRDefault="005F25FB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D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 Öğr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Üyesi Tuba Çakıcı</w:t>
            </w:r>
          </w:p>
        </w:tc>
      </w:tr>
      <w:tr w:rsidR="005F25FB" w:rsidRPr="00EE0057" w:rsidTr="00415905">
        <w:trPr>
          <w:trHeight w:val="20"/>
          <w:jc w:val="center"/>
        </w:trPr>
        <w:tc>
          <w:tcPr>
            <w:tcW w:w="3256" w:type="dxa"/>
            <w:vAlign w:val="bottom"/>
          </w:tcPr>
          <w:p w:rsidR="005F25FB" w:rsidRPr="00645981" w:rsidRDefault="005F25FB" w:rsidP="00085C7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>Elektrik Bakım Arıza Bulma ve Güvenlik</w:t>
            </w:r>
          </w:p>
        </w:tc>
        <w:tc>
          <w:tcPr>
            <w:tcW w:w="1701" w:type="dxa"/>
          </w:tcPr>
          <w:p w:rsidR="005F25FB" w:rsidRPr="00EE0057" w:rsidRDefault="005F25FB" w:rsidP="00085C7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5F25FB" w:rsidRPr="00EE0057" w:rsidRDefault="005F25FB" w:rsidP="00085C7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3:00-14:50</w:t>
            </w:r>
          </w:p>
        </w:tc>
        <w:tc>
          <w:tcPr>
            <w:tcW w:w="3280" w:type="dxa"/>
            <w:vAlign w:val="bottom"/>
          </w:tcPr>
          <w:p w:rsidR="005F25FB" w:rsidRPr="00085C75" w:rsidRDefault="005F25FB" w:rsidP="00085C7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D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Üyesi Sevda Sarıtaş</w:t>
            </w:r>
          </w:p>
        </w:tc>
      </w:tr>
      <w:tr w:rsidR="005F25FB" w:rsidRPr="00EE0057" w:rsidTr="00415905">
        <w:trPr>
          <w:trHeight w:val="20"/>
          <w:jc w:val="center"/>
        </w:trPr>
        <w:tc>
          <w:tcPr>
            <w:tcW w:w="3256" w:type="dxa"/>
            <w:vAlign w:val="bottom"/>
          </w:tcPr>
          <w:p w:rsidR="005F25FB" w:rsidRPr="00645981" w:rsidRDefault="005F25FB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 xml:space="preserve">Doğru Akım Devreleri </w:t>
            </w:r>
          </w:p>
        </w:tc>
        <w:tc>
          <w:tcPr>
            <w:tcW w:w="1701" w:type="dxa"/>
          </w:tcPr>
          <w:p w:rsidR="005F25FB" w:rsidRPr="00EE0057" w:rsidRDefault="005F25FB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5F25FB" w:rsidRPr="00EE0057" w:rsidRDefault="005F25FB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3:00-14:50</w:t>
            </w:r>
          </w:p>
        </w:tc>
        <w:tc>
          <w:tcPr>
            <w:tcW w:w="3280" w:type="dxa"/>
            <w:vAlign w:val="bottom"/>
          </w:tcPr>
          <w:p w:rsidR="005F25FB" w:rsidRPr="00085C75" w:rsidRDefault="005F25FB" w:rsidP="005F2FD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Arş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Gör. O. Erdem Korkmaz</w:t>
            </w:r>
          </w:p>
        </w:tc>
      </w:tr>
    </w:tbl>
    <w:p w:rsidR="008C62D2" w:rsidRPr="00EE0057" w:rsidRDefault="008C62D2" w:rsidP="00A10829">
      <w:pPr>
        <w:jc w:val="both"/>
        <w:rPr>
          <w:rFonts w:ascii="Times New Roman" w:hAnsi="Times New Roman" w:cs="Times New Roman"/>
          <w:b/>
          <w:sz w:val="18"/>
          <w:szCs w:val="18"/>
        </w:rPr>
      </w:pPr>
    </w:p>
    <w:p w:rsidR="00F105D1" w:rsidRPr="00EE0057" w:rsidRDefault="003A0FF2" w:rsidP="009C175E">
      <w:pPr>
        <w:jc w:val="center"/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>Elektrik I</w:t>
      </w:r>
      <w:r w:rsidR="00342086" w:rsidRPr="00342086">
        <w:rPr>
          <w:rFonts w:ascii="Times New Roman" w:hAnsi="Times New Roman" w:cs="Times New Roman"/>
          <w:b/>
          <w:sz w:val="18"/>
          <w:szCs w:val="18"/>
        </w:rPr>
        <w:t xml:space="preserve">I. </w:t>
      </w:r>
      <w:r w:rsidR="000F6633">
        <w:rPr>
          <w:rFonts w:ascii="Times New Roman" w:hAnsi="Times New Roman" w:cs="Times New Roman"/>
          <w:b/>
          <w:sz w:val="18"/>
          <w:szCs w:val="18"/>
        </w:rPr>
        <w:t>SINIF</w:t>
      </w:r>
    </w:p>
    <w:tbl>
      <w:tblPr>
        <w:tblStyle w:val="TabloKlavuzu"/>
        <w:tblW w:w="9621" w:type="dxa"/>
        <w:jc w:val="center"/>
        <w:tblLook w:val="04A0" w:firstRow="1" w:lastRow="0" w:firstColumn="1" w:lastColumn="0" w:noHBand="0" w:noVBand="1"/>
      </w:tblPr>
      <w:tblGrid>
        <w:gridCol w:w="3256"/>
        <w:gridCol w:w="1701"/>
        <w:gridCol w:w="1417"/>
        <w:gridCol w:w="3247"/>
      </w:tblGrid>
      <w:tr w:rsidR="00262695" w:rsidRPr="00EE0057" w:rsidTr="00262695">
        <w:trPr>
          <w:trHeight w:val="20"/>
          <w:jc w:val="center"/>
        </w:trPr>
        <w:tc>
          <w:tcPr>
            <w:tcW w:w="3256" w:type="dxa"/>
          </w:tcPr>
          <w:p w:rsidR="00262695" w:rsidRPr="00EE0057" w:rsidRDefault="00262695" w:rsidP="009C175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DERSLER</w:t>
            </w:r>
          </w:p>
        </w:tc>
        <w:tc>
          <w:tcPr>
            <w:tcW w:w="1701" w:type="dxa"/>
          </w:tcPr>
          <w:p w:rsidR="00262695" w:rsidRPr="00EE0057" w:rsidRDefault="00262695" w:rsidP="009C175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SINAV TARİHİ</w:t>
            </w:r>
          </w:p>
        </w:tc>
        <w:tc>
          <w:tcPr>
            <w:tcW w:w="1417" w:type="dxa"/>
          </w:tcPr>
          <w:p w:rsidR="00262695" w:rsidRPr="00EE0057" w:rsidRDefault="00262695" w:rsidP="009C175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3247" w:type="dxa"/>
          </w:tcPr>
          <w:p w:rsidR="00262695" w:rsidRPr="00EE0057" w:rsidRDefault="00262695" w:rsidP="009C175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ÖĞRETİM ELEMANI</w:t>
            </w:r>
          </w:p>
        </w:tc>
      </w:tr>
      <w:tr w:rsidR="00514648" w:rsidRPr="00EE0057" w:rsidTr="004D0FEB">
        <w:trPr>
          <w:trHeight w:val="20"/>
          <w:jc w:val="center"/>
        </w:trPr>
        <w:tc>
          <w:tcPr>
            <w:tcW w:w="3256" w:type="dxa"/>
            <w:vAlign w:val="bottom"/>
          </w:tcPr>
          <w:p w:rsidR="00514648" w:rsidRPr="00342086" w:rsidRDefault="00514648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42086">
              <w:rPr>
                <w:rFonts w:ascii="Times New Roman" w:hAnsi="Times New Roman" w:cs="Times New Roman"/>
                <w:sz w:val="18"/>
                <w:szCs w:val="18"/>
              </w:rPr>
              <w:t>Tesisata Giriş</w:t>
            </w:r>
          </w:p>
        </w:tc>
        <w:tc>
          <w:tcPr>
            <w:tcW w:w="1701" w:type="dxa"/>
          </w:tcPr>
          <w:p w:rsidR="00514648" w:rsidRPr="00EE0057" w:rsidRDefault="00457661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5</w:t>
            </w:r>
            <w:r w:rsidR="00514648"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514648" w:rsidRPr="00EE0057" w:rsidRDefault="002102D7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:00-12</w:t>
            </w:r>
            <w:r w:rsidR="00514648" w:rsidRPr="00EE0057"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3247" w:type="dxa"/>
            <w:vAlign w:val="bottom"/>
          </w:tcPr>
          <w:p w:rsidR="00514648" w:rsidRPr="00514648" w:rsidRDefault="00514648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14648">
              <w:rPr>
                <w:rFonts w:ascii="Times New Roman" w:hAnsi="Times New Roman" w:cs="Times New Roman"/>
                <w:sz w:val="18"/>
                <w:szCs w:val="18"/>
              </w:rPr>
              <w:t>D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14648">
              <w:rPr>
                <w:rFonts w:ascii="Times New Roman" w:hAnsi="Times New Roman" w:cs="Times New Roman"/>
                <w:sz w:val="18"/>
                <w:szCs w:val="18"/>
              </w:rPr>
              <w:t>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14648">
              <w:rPr>
                <w:rFonts w:ascii="Times New Roman" w:hAnsi="Times New Roman" w:cs="Times New Roman"/>
                <w:sz w:val="18"/>
                <w:szCs w:val="18"/>
              </w:rPr>
              <w:t>Üyesi Sevda Sarıtaş</w:t>
            </w:r>
          </w:p>
        </w:tc>
      </w:tr>
      <w:tr w:rsidR="00514648" w:rsidRPr="00EE0057" w:rsidTr="004D0FEB">
        <w:trPr>
          <w:trHeight w:val="20"/>
          <w:jc w:val="center"/>
        </w:trPr>
        <w:tc>
          <w:tcPr>
            <w:tcW w:w="3256" w:type="dxa"/>
            <w:vAlign w:val="bottom"/>
          </w:tcPr>
          <w:p w:rsidR="00514648" w:rsidRPr="00342086" w:rsidRDefault="00514648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42086">
              <w:rPr>
                <w:rFonts w:ascii="Times New Roman" w:hAnsi="Times New Roman" w:cs="Times New Roman"/>
                <w:sz w:val="18"/>
                <w:szCs w:val="18"/>
              </w:rPr>
              <w:t>Meslek Etiği</w:t>
            </w:r>
          </w:p>
        </w:tc>
        <w:tc>
          <w:tcPr>
            <w:tcW w:w="1701" w:type="dxa"/>
          </w:tcPr>
          <w:p w:rsidR="00514648" w:rsidRPr="00EE0057" w:rsidRDefault="00457661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</w:t>
            </w:r>
            <w:r w:rsidR="00514648"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514648" w:rsidRPr="00EE0057" w:rsidRDefault="00F807F9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:00-14</w:t>
            </w:r>
            <w:r w:rsidR="00514648" w:rsidRPr="00EE0057"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3247" w:type="dxa"/>
            <w:vAlign w:val="bottom"/>
          </w:tcPr>
          <w:p w:rsidR="00514648" w:rsidRPr="00514648" w:rsidRDefault="00514648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14648">
              <w:rPr>
                <w:rFonts w:ascii="Times New Roman" w:hAnsi="Times New Roman" w:cs="Times New Roman"/>
                <w:sz w:val="18"/>
                <w:szCs w:val="18"/>
              </w:rPr>
              <w:t>Öğr. Gör. Ferit Ayyıldız</w:t>
            </w:r>
          </w:p>
        </w:tc>
      </w:tr>
      <w:tr w:rsidR="00514648" w:rsidRPr="00EE0057" w:rsidTr="004D0FEB">
        <w:trPr>
          <w:trHeight w:val="20"/>
          <w:jc w:val="center"/>
        </w:trPr>
        <w:tc>
          <w:tcPr>
            <w:tcW w:w="3256" w:type="dxa"/>
            <w:vAlign w:val="bottom"/>
          </w:tcPr>
          <w:p w:rsidR="00514648" w:rsidRPr="00342086" w:rsidRDefault="00514648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42086">
              <w:rPr>
                <w:rFonts w:ascii="Times New Roman" w:hAnsi="Times New Roman" w:cs="Times New Roman"/>
                <w:sz w:val="18"/>
                <w:szCs w:val="18"/>
              </w:rPr>
              <w:t xml:space="preserve">Sayısal Elektronik </w:t>
            </w:r>
          </w:p>
        </w:tc>
        <w:tc>
          <w:tcPr>
            <w:tcW w:w="1701" w:type="dxa"/>
          </w:tcPr>
          <w:p w:rsidR="00514648" w:rsidRPr="00EE0057" w:rsidRDefault="00457661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7</w:t>
            </w:r>
            <w:r w:rsidR="00514648"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514648" w:rsidRPr="00EE0057" w:rsidRDefault="002102D7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:00-12</w:t>
            </w:r>
            <w:r w:rsidR="00514648" w:rsidRPr="00EE0057"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3247" w:type="dxa"/>
            <w:vAlign w:val="bottom"/>
          </w:tcPr>
          <w:p w:rsidR="00514648" w:rsidRPr="00514648" w:rsidRDefault="00514648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14648">
              <w:rPr>
                <w:rFonts w:ascii="Times New Roman" w:hAnsi="Times New Roman" w:cs="Times New Roman"/>
                <w:sz w:val="18"/>
                <w:szCs w:val="18"/>
              </w:rPr>
              <w:t>Öğr. Gör. Dr. Ömer Çoban</w:t>
            </w:r>
          </w:p>
        </w:tc>
      </w:tr>
      <w:tr w:rsidR="00514648" w:rsidRPr="00EE0057" w:rsidTr="004D0FEB">
        <w:trPr>
          <w:trHeight w:val="20"/>
          <w:jc w:val="center"/>
        </w:trPr>
        <w:tc>
          <w:tcPr>
            <w:tcW w:w="3256" w:type="dxa"/>
            <w:vAlign w:val="bottom"/>
          </w:tcPr>
          <w:p w:rsidR="00514648" w:rsidRPr="00342086" w:rsidRDefault="00514648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42086">
              <w:rPr>
                <w:rFonts w:ascii="Times New Roman" w:hAnsi="Times New Roman" w:cs="Times New Roman"/>
                <w:sz w:val="18"/>
                <w:szCs w:val="18"/>
              </w:rPr>
              <w:t xml:space="preserve">Bilgisayar Destekli Proje I </w:t>
            </w:r>
          </w:p>
        </w:tc>
        <w:tc>
          <w:tcPr>
            <w:tcW w:w="1701" w:type="dxa"/>
          </w:tcPr>
          <w:p w:rsidR="00514648" w:rsidRPr="00EE0057" w:rsidRDefault="00457661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8</w:t>
            </w:r>
            <w:r w:rsidR="00514648"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514648" w:rsidRPr="00EE0057" w:rsidRDefault="00514648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5:00-16:50</w:t>
            </w:r>
          </w:p>
        </w:tc>
        <w:tc>
          <w:tcPr>
            <w:tcW w:w="3247" w:type="dxa"/>
            <w:vAlign w:val="bottom"/>
          </w:tcPr>
          <w:p w:rsidR="00514648" w:rsidRPr="00514648" w:rsidRDefault="00514648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14648">
              <w:rPr>
                <w:rFonts w:ascii="Times New Roman" w:hAnsi="Times New Roman" w:cs="Times New Roman"/>
                <w:sz w:val="18"/>
                <w:szCs w:val="18"/>
              </w:rPr>
              <w:t>D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14648">
              <w:rPr>
                <w:rFonts w:ascii="Times New Roman" w:hAnsi="Times New Roman" w:cs="Times New Roman"/>
                <w:sz w:val="18"/>
                <w:szCs w:val="18"/>
              </w:rPr>
              <w:t>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14648">
              <w:rPr>
                <w:rFonts w:ascii="Times New Roman" w:hAnsi="Times New Roman" w:cs="Times New Roman"/>
                <w:sz w:val="18"/>
                <w:szCs w:val="18"/>
              </w:rPr>
              <w:t>Üyesi Aytaç Levet</w:t>
            </w:r>
          </w:p>
        </w:tc>
      </w:tr>
      <w:tr w:rsidR="00514648" w:rsidRPr="00EE0057" w:rsidTr="004D0FEB">
        <w:trPr>
          <w:trHeight w:val="20"/>
          <w:jc w:val="center"/>
        </w:trPr>
        <w:tc>
          <w:tcPr>
            <w:tcW w:w="3256" w:type="dxa"/>
            <w:vAlign w:val="bottom"/>
          </w:tcPr>
          <w:p w:rsidR="00514648" w:rsidRPr="00342086" w:rsidRDefault="00514648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42086">
              <w:rPr>
                <w:rFonts w:ascii="Times New Roman" w:hAnsi="Times New Roman" w:cs="Times New Roman"/>
                <w:sz w:val="18"/>
                <w:szCs w:val="18"/>
              </w:rPr>
              <w:t>Elektromekanik Kumanda Sistemleri</w:t>
            </w:r>
          </w:p>
        </w:tc>
        <w:tc>
          <w:tcPr>
            <w:tcW w:w="1701" w:type="dxa"/>
          </w:tcPr>
          <w:p w:rsidR="00514648" w:rsidRPr="00EE0057" w:rsidRDefault="00457661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</w:t>
            </w:r>
            <w:r w:rsidR="00514648"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514648" w:rsidRPr="00EE0057" w:rsidRDefault="00514648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5:00-16:50</w:t>
            </w:r>
          </w:p>
        </w:tc>
        <w:tc>
          <w:tcPr>
            <w:tcW w:w="3247" w:type="dxa"/>
            <w:vAlign w:val="bottom"/>
          </w:tcPr>
          <w:p w:rsidR="00514648" w:rsidRPr="00514648" w:rsidRDefault="00514648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14648">
              <w:rPr>
                <w:rFonts w:ascii="Times New Roman" w:hAnsi="Times New Roman" w:cs="Times New Roman"/>
                <w:sz w:val="18"/>
                <w:szCs w:val="18"/>
              </w:rPr>
              <w:t>Arş. Gör. O. Erdem Korkmaz</w:t>
            </w:r>
          </w:p>
        </w:tc>
      </w:tr>
      <w:tr w:rsidR="00514648" w:rsidRPr="00EE0057" w:rsidTr="004D0FEB">
        <w:trPr>
          <w:trHeight w:val="20"/>
          <w:jc w:val="center"/>
        </w:trPr>
        <w:tc>
          <w:tcPr>
            <w:tcW w:w="3256" w:type="dxa"/>
            <w:vAlign w:val="bottom"/>
          </w:tcPr>
          <w:p w:rsidR="00514648" w:rsidRPr="00342086" w:rsidRDefault="00514648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42086">
              <w:rPr>
                <w:rFonts w:ascii="Times New Roman" w:hAnsi="Times New Roman" w:cs="Times New Roman"/>
                <w:sz w:val="18"/>
                <w:szCs w:val="18"/>
              </w:rPr>
              <w:t xml:space="preserve">Elektrik Enerji Santralleri </w:t>
            </w:r>
          </w:p>
        </w:tc>
        <w:tc>
          <w:tcPr>
            <w:tcW w:w="1701" w:type="dxa"/>
          </w:tcPr>
          <w:p w:rsidR="00514648" w:rsidRPr="00EE0057" w:rsidRDefault="00457661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</w:t>
            </w:r>
            <w:r w:rsidR="00514648"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514648" w:rsidRPr="00EE0057" w:rsidRDefault="00760675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:00-12</w:t>
            </w:r>
            <w:r w:rsidR="00514648" w:rsidRPr="00EE0057"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3247" w:type="dxa"/>
            <w:vAlign w:val="bottom"/>
          </w:tcPr>
          <w:p w:rsidR="00514648" w:rsidRPr="00514648" w:rsidRDefault="00514648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14648">
              <w:rPr>
                <w:rFonts w:ascii="Times New Roman" w:hAnsi="Times New Roman" w:cs="Times New Roman"/>
                <w:sz w:val="18"/>
                <w:szCs w:val="18"/>
              </w:rPr>
              <w:t>D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14648">
              <w:rPr>
                <w:rFonts w:ascii="Times New Roman" w:hAnsi="Times New Roman" w:cs="Times New Roman"/>
                <w:sz w:val="18"/>
                <w:szCs w:val="18"/>
              </w:rPr>
              <w:t>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14648">
              <w:rPr>
                <w:rFonts w:ascii="Times New Roman" w:hAnsi="Times New Roman" w:cs="Times New Roman"/>
                <w:sz w:val="18"/>
                <w:szCs w:val="18"/>
              </w:rPr>
              <w:t>Üyesi Tuba Çakıcı</w:t>
            </w:r>
          </w:p>
        </w:tc>
      </w:tr>
      <w:tr w:rsidR="00514648" w:rsidRPr="00EE0057" w:rsidTr="004D0FEB">
        <w:trPr>
          <w:trHeight w:val="20"/>
          <w:jc w:val="center"/>
        </w:trPr>
        <w:tc>
          <w:tcPr>
            <w:tcW w:w="3256" w:type="dxa"/>
            <w:vAlign w:val="bottom"/>
          </w:tcPr>
          <w:p w:rsidR="00514648" w:rsidRPr="00342086" w:rsidRDefault="00514648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42086">
              <w:rPr>
                <w:rFonts w:ascii="Times New Roman" w:hAnsi="Times New Roman" w:cs="Times New Roman"/>
                <w:sz w:val="18"/>
                <w:szCs w:val="18"/>
              </w:rPr>
              <w:t>Asenkron ve Senkron Makineler</w:t>
            </w:r>
          </w:p>
        </w:tc>
        <w:tc>
          <w:tcPr>
            <w:tcW w:w="1701" w:type="dxa"/>
          </w:tcPr>
          <w:p w:rsidR="00514648" w:rsidRPr="00EE0057" w:rsidRDefault="00457661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1</w:t>
            </w:r>
            <w:r w:rsidR="00514648"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514648" w:rsidRPr="00EE0057" w:rsidRDefault="005923E9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:00-16</w:t>
            </w:r>
            <w:r w:rsidR="00514648" w:rsidRPr="00EE0057"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3247" w:type="dxa"/>
            <w:vAlign w:val="bottom"/>
          </w:tcPr>
          <w:p w:rsidR="00514648" w:rsidRPr="00514648" w:rsidRDefault="00514648" w:rsidP="005146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14648">
              <w:rPr>
                <w:rFonts w:ascii="Times New Roman" w:hAnsi="Times New Roman" w:cs="Times New Roman"/>
                <w:sz w:val="18"/>
                <w:szCs w:val="18"/>
              </w:rPr>
              <w:t>D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14648">
              <w:rPr>
                <w:rFonts w:ascii="Times New Roman" w:hAnsi="Times New Roman" w:cs="Times New Roman"/>
                <w:sz w:val="18"/>
                <w:szCs w:val="18"/>
              </w:rPr>
              <w:t>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14648">
              <w:rPr>
                <w:rFonts w:ascii="Times New Roman" w:hAnsi="Times New Roman" w:cs="Times New Roman"/>
                <w:sz w:val="18"/>
                <w:szCs w:val="18"/>
              </w:rPr>
              <w:t>Üyesi Tuba Çakıcı</w:t>
            </w:r>
          </w:p>
        </w:tc>
      </w:tr>
    </w:tbl>
    <w:p w:rsidR="00494BF4" w:rsidRDefault="00494BF4" w:rsidP="002638CF">
      <w:pPr>
        <w:jc w:val="center"/>
        <w:rPr>
          <w:rFonts w:ascii="Times New Roman" w:hAnsi="Times New Roman" w:cs="Times New Roman"/>
          <w:b/>
          <w:sz w:val="18"/>
          <w:szCs w:val="18"/>
        </w:rPr>
      </w:pPr>
    </w:p>
    <w:p w:rsidR="008C62D2" w:rsidRPr="00EE0057" w:rsidRDefault="00D66D7B" w:rsidP="008C62D2">
      <w:pPr>
        <w:jc w:val="center"/>
        <w:rPr>
          <w:rFonts w:ascii="Times New Roman" w:hAnsi="Times New Roman" w:cs="Times New Roman"/>
          <w:b/>
          <w:sz w:val="18"/>
          <w:szCs w:val="18"/>
        </w:rPr>
      </w:pPr>
      <w:r w:rsidRPr="00D66D7B">
        <w:rPr>
          <w:rFonts w:ascii="Times New Roman" w:hAnsi="Times New Roman" w:cs="Times New Roman"/>
          <w:b/>
          <w:sz w:val="18"/>
          <w:szCs w:val="18"/>
        </w:rPr>
        <w:t xml:space="preserve">Elektrik Enerjisi Üretim İletim ve Dağıtım I. </w:t>
      </w:r>
      <w:r w:rsidR="000F6633">
        <w:rPr>
          <w:rFonts w:ascii="Times New Roman" w:hAnsi="Times New Roman" w:cs="Times New Roman"/>
          <w:b/>
          <w:sz w:val="18"/>
          <w:szCs w:val="18"/>
        </w:rPr>
        <w:t>SINIF</w:t>
      </w:r>
    </w:p>
    <w:tbl>
      <w:tblPr>
        <w:tblStyle w:val="TabloKlavuzu"/>
        <w:tblW w:w="9654" w:type="dxa"/>
        <w:jc w:val="center"/>
        <w:tblLook w:val="04A0" w:firstRow="1" w:lastRow="0" w:firstColumn="1" w:lastColumn="0" w:noHBand="0" w:noVBand="1"/>
      </w:tblPr>
      <w:tblGrid>
        <w:gridCol w:w="3256"/>
        <w:gridCol w:w="1701"/>
        <w:gridCol w:w="1417"/>
        <w:gridCol w:w="3280"/>
      </w:tblGrid>
      <w:tr w:rsidR="00347DF9" w:rsidRPr="00EE0057" w:rsidTr="00FA5D93">
        <w:trPr>
          <w:trHeight w:val="20"/>
          <w:jc w:val="center"/>
        </w:trPr>
        <w:tc>
          <w:tcPr>
            <w:tcW w:w="3256" w:type="dxa"/>
          </w:tcPr>
          <w:p w:rsidR="00347DF9" w:rsidRPr="00EE0057" w:rsidRDefault="00347DF9" w:rsidP="00FA5D93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DERSLER</w:t>
            </w:r>
          </w:p>
        </w:tc>
        <w:tc>
          <w:tcPr>
            <w:tcW w:w="1701" w:type="dxa"/>
          </w:tcPr>
          <w:p w:rsidR="00347DF9" w:rsidRPr="00EE0057" w:rsidRDefault="00347DF9" w:rsidP="00FA5D93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SINAV TARİHİ</w:t>
            </w:r>
          </w:p>
        </w:tc>
        <w:tc>
          <w:tcPr>
            <w:tcW w:w="1417" w:type="dxa"/>
          </w:tcPr>
          <w:p w:rsidR="00347DF9" w:rsidRPr="00EE0057" w:rsidRDefault="00347DF9" w:rsidP="00FA5D93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3280" w:type="dxa"/>
          </w:tcPr>
          <w:p w:rsidR="00347DF9" w:rsidRPr="00EE0057" w:rsidRDefault="00347DF9" w:rsidP="00FA5D93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ÖĞRETİM ELEMANI</w:t>
            </w:r>
          </w:p>
        </w:tc>
      </w:tr>
      <w:tr w:rsidR="00347DF9" w:rsidRPr="00EE0057" w:rsidTr="00FA5D93">
        <w:trPr>
          <w:trHeight w:val="20"/>
          <w:jc w:val="center"/>
        </w:trPr>
        <w:tc>
          <w:tcPr>
            <w:tcW w:w="3256" w:type="dxa"/>
            <w:vAlign w:val="bottom"/>
          </w:tcPr>
          <w:p w:rsidR="00347DF9" w:rsidRPr="00645981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>Atatürk İlkeleri ve İnkılap Tarihi I</w:t>
            </w:r>
          </w:p>
        </w:tc>
        <w:tc>
          <w:tcPr>
            <w:tcW w:w="1701" w:type="dxa"/>
          </w:tcPr>
          <w:p w:rsidR="00347DF9" w:rsidRPr="00EE0057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</w:tcPr>
          <w:p w:rsidR="00347DF9" w:rsidRPr="00EE0057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80" w:type="dxa"/>
          </w:tcPr>
          <w:p w:rsidR="00347DF9" w:rsidRPr="00EE0057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Doç. Dr. Erkan CEVİZLİLER</w:t>
            </w:r>
          </w:p>
        </w:tc>
      </w:tr>
      <w:tr w:rsidR="00347DF9" w:rsidRPr="00EE0057" w:rsidTr="00FA5D93">
        <w:trPr>
          <w:trHeight w:val="20"/>
          <w:jc w:val="center"/>
        </w:trPr>
        <w:tc>
          <w:tcPr>
            <w:tcW w:w="3256" w:type="dxa"/>
            <w:vAlign w:val="bottom"/>
          </w:tcPr>
          <w:p w:rsidR="00347DF9" w:rsidRPr="00645981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>Yabancı Dil I</w:t>
            </w:r>
          </w:p>
        </w:tc>
        <w:tc>
          <w:tcPr>
            <w:tcW w:w="1701" w:type="dxa"/>
          </w:tcPr>
          <w:p w:rsidR="00347DF9" w:rsidRPr="00EE0057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</w:tcPr>
          <w:p w:rsidR="00347DF9" w:rsidRPr="00EE0057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80" w:type="dxa"/>
            <w:vAlign w:val="center"/>
          </w:tcPr>
          <w:p w:rsidR="00347DF9" w:rsidRPr="00EE0057" w:rsidRDefault="00347DF9" w:rsidP="00FA5D9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Öğr. Gör. Burcu GÜNERİ</w:t>
            </w:r>
          </w:p>
        </w:tc>
      </w:tr>
      <w:tr w:rsidR="00347DF9" w:rsidRPr="00EE0057" w:rsidTr="00FA5D93">
        <w:trPr>
          <w:trHeight w:val="20"/>
          <w:jc w:val="center"/>
        </w:trPr>
        <w:tc>
          <w:tcPr>
            <w:tcW w:w="3256" w:type="dxa"/>
            <w:vAlign w:val="bottom"/>
          </w:tcPr>
          <w:p w:rsidR="00347DF9" w:rsidRPr="00645981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>İletişim</w:t>
            </w:r>
          </w:p>
        </w:tc>
        <w:tc>
          <w:tcPr>
            <w:tcW w:w="1701" w:type="dxa"/>
          </w:tcPr>
          <w:p w:rsidR="00347DF9" w:rsidRPr="002B44C4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/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2B44C4">
              <w:rPr>
                <w:rFonts w:ascii="Times New Roman" w:hAnsi="Times New Roman" w:cs="Times New Roman"/>
                <w:sz w:val="18"/>
                <w:szCs w:val="18"/>
              </w:rPr>
              <w:t>1/2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417" w:type="dxa"/>
          </w:tcPr>
          <w:p w:rsidR="00347DF9" w:rsidRPr="002B44C4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:00-11:50</w:t>
            </w:r>
          </w:p>
        </w:tc>
        <w:tc>
          <w:tcPr>
            <w:tcW w:w="3280" w:type="dxa"/>
            <w:vAlign w:val="bottom"/>
          </w:tcPr>
          <w:p w:rsidR="00347DF9" w:rsidRPr="00085C75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Arş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Gör. Tuna Meral</w:t>
            </w:r>
          </w:p>
        </w:tc>
      </w:tr>
      <w:tr w:rsidR="00347DF9" w:rsidRPr="00EE0057" w:rsidTr="00FA5D93">
        <w:trPr>
          <w:trHeight w:val="20"/>
          <w:jc w:val="center"/>
        </w:trPr>
        <w:tc>
          <w:tcPr>
            <w:tcW w:w="3256" w:type="dxa"/>
            <w:vAlign w:val="bottom"/>
          </w:tcPr>
          <w:p w:rsidR="00347DF9" w:rsidRPr="00645981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 xml:space="preserve">Bilgi ve İletişim Teknolojileri </w:t>
            </w:r>
          </w:p>
        </w:tc>
        <w:tc>
          <w:tcPr>
            <w:tcW w:w="1701" w:type="dxa"/>
            <w:vAlign w:val="center"/>
          </w:tcPr>
          <w:p w:rsidR="00347DF9" w:rsidRPr="00150523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25.01.2021</w:t>
            </w:r>
          </w:p>
        </w:tc>
        <w:tc>
          <w:tcPr>
            <w:tcW w:w="1417" w:type="dxa"/>
            <w:vAlign w:val="center"/>
          </w:tcPr>
          <w:p w:rsidR="00347DF9" w:rsidRPr="00150523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50523">
              <w:rPr>
                <w:rFonts w:ascii="Times New Roman" w:hAnsi="Times New Roman" w:cs="Times New Roman"/>
                <w:sz w:val="18"/>
                <w:szCs w:val="18"/>
              </w:rPr>
              <w:t>16:00-16:50</w:t>
            </w:r>
          </w:p>
        </w:tc>
        <w:tc>
          <w:tcPr>
            <w:tcW w:w="3280" w:type="dxa"/>
          </w:tcPr>
          <w:p w:rsidR="00347DF9" w:rsidRPr="00EE0057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Dr. Öğr. Üyesi Aytaç LEVET</w:t>
            </w:r>
          </w:p>
        </w:tc>
      </w:tr>
      <w:tr w:rsidR="00347DF9" w:rsidRPr="00EE0057" w:rsidTr="00FA5D93">
        <w:trPr>
          <w:trHeight w:val="20"/>
          <w:jc w:val="center"/>
        </w:trPr>
        <w:tc>
          <w:tcPr>
            <w:tcW w:w="3256" w:type="dxa"/>
            <w:vAlign w:val="bottom"/>
          </w:tcPr>
          <w:p w:rsidR="00347DF9" w:rsidRPr="00645981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>Türk Dili I</w:t>
            </w:r>
          </w:p>
        </w:tc>
        <w:tc>
          <w:tcPr>
            <w:tcW w:w="1701" w:type="dxa"/>
          </w:tcPr>
          <w:p w:rsidR="00347DF9" w:rsidRPr="00EE0057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347DF9" w:rsidRPr="00EE0057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0:00-10:50</w:t>
            </w:r>
          </w:p>
        </w:tc>
        <w:tc>
          <w:tcPr>
            <w:tcW w:w="3280" w:type="dxa"/>
          </w:tcPr>
          <w:p w:rsidR="00347DF9" w:rsidRPr="00EE0057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 xml:space="preserve">Öğr. Gör. Ferit AYYILDIZ </w:t>
            </w:r>
          </w:p>
        </w:tc>
      </w:tr>
      <w:tr w:rsidR="00347DF9" w:rsidRPr="00EE0057" w:rsidTr="00FA5D93">
        <w:trPr>
          <w:trHeight w:val="20"/>
          <w:jc w:val="center"/>
        </w:trPr>
        <w:tc>
          <w:tcPr>
            <w:tcW w:w="3256" w:type="dxa"/>
            <w:vAlign w:val="bottom"/>
          </w:tcPr>
          <w:p w:rsidR="00347DF9" w:rsidRPr="00645981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 xml:space="preserve">Ölçme Tekniği </w:t>
            </w:r>
          </w:p>
        </w:tc>
        <w:tc>
          <w:tcPr>
            <w:tcW w:w="1701" w:type="dxa"/>
          </w:tcPr>
          <w:p w:rsidR="00347DF9" w:rsidRPr="00EE0057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347DF9" w:rsidRPr="00EE0057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3:00-14:50</w:t>
            </w:r>
          </w:p>
        </w:tc>
        <w:tc>
          <w:tcPr>
            <w:tcW w:w="3280" w:type="dxa"/>
            <w:vAlign w:val="bottom"/>
          </w:tcPr>
          <w:p w:rsidR="00347DF9" w:rsidRPr="00085C75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D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Üyesi Aytaç Levet</w:t>
            </w:r>
          </w:p>
        </w:tc>
      </w:tr>
      <w:tr w:rsidR="00347DF9" w:rsidRPr="00EE0057" w:rsidTr="00FA5D93">
        <w:trPr>
          <w:trHeight w:val="20"/>
          <w:jc w:val="center"/>
        </w:trPr>
        <w:tc>
          <w:tcPr>
            <w:tcW w:w="3256" w:type="dxa"/>
            <w:vAlign w:val="bottom"/>
          </w:tcPr>
          <w:p w:rsidR="00347DF9" w:rsidRPr="00645981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 xml:space="preserve">Matematik I </w:t>
            </w:r>
          </w:p>
        </w:tc>
        <w:tc>
          <w:tcPr>
            <w:tcW w:w="1701" w:type="dxa"/>
          </w:tcPr>
          <w:p w:rsidR="00347DF9" w:rsidRPr="00EE0057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7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347DF9" w:rsidRPr="00EE0057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:00-14:50</w:t>
            </w:r>
          </w:p>
        </w:tc>
        <w:tc>
          <w:tcPr>
            <w:tcW w:w="3280" w:type="dxa"/>
            <w:vAlign w:val="bottom"/>
          </w:tcPr>
          <w:p w:rsidR="00347DF9" w:rsidRPr="00085C75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D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Üyesi Tuba Çakıcı</w:t>
            </w:r>
          </w:p>
        </w:tc>
      </w:tr>
      <w:tr w:rsidR="00347DF9" w:rsidRPr="00EE0057" w:rsidTr="00FA5D93">
        <w:trPr>
          <w:trHeight w:val="20"/>
          <w:jc w:val="center"/>
        </w:trPr>
        <w:tc>
          <w:tcPr>
            <w:tcW w:w="3256" w:type="dxa"/>
            <w:vAlign w:val="bottom"/>
          </w:tcPr>
          <w:p w:rsidR="00347DF9" w:rsidRPr="00645981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 xml:space="preserve">Fizik </w:t>
            </w:r>
          </w:p>
        </w:tc>
        <w:tc>
          <w:tcPr>
            <w:tcW w:w="1701" w:type="dxa"/>
          </w:tcPr>
          <w:p w:rsidR="00347DF9" w:rsidRPr="00EE0057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8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347DF9" w:rsidRPr="00EE0057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:00-14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3280" w:type="dxa"/>
            <w:vAlign w:val="bottom"/>
          </w:tcPr>
          <w:p w:rsidR="00347DF9" w:rsidRPr="00085C75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D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 Öğr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Üyesi Tuba Çakıcı</w:t>
            </w:r>
          </w:p>
        </w:tc>
      </w:tr>
      <w:tr w:rsidR="00347DF9" w:rsidRPr="00EE0057" w:rsidTr="00FA5D93">
        <w:trPr>
          <w:trHeight w:val="20"/>
          <w:jc w:val="center"/>
        </w:trPr>
        <w:tc>
          <w:tcPr>
            <w:tcW w:w="3256" w:type="dxa"/>
            <w:vAlign w:val="bottom"/>
          </w:tcPr>
          <w:p w:rsidR="00347DF9" w:rsidRPr="00645981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>Elektrik Bakım Arıza Bulma ve Güvenlik</w:t>
            </w:r>
          </w:p>
        </w:tc>
        <w:tc>
          <w:tcPr>
            <w:tcW w:w="1701" w:type="dxa"/>
          </w:tcPr>
          <w:p w:rsidR="00347DF9" w:rsidRPr="00EE0057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347DF9" w:rsidRPr="00EE0057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3:00-14:50</w:t>
            </w:r>
          </w:p>
        </w:tc>
        <w:tc>
          <w:tcPr>
            <w:tcW w:w="3280" w:type="dxa"/>
            <w:vAlign w:val="bottom"/>
          </w:tcPr>
          <w:p w:rsidR="00347DF9" w:rsidRPr="00085C75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D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Üyesi Sevda Sarıtaş</w:t>
            </w:r>
          </w:p>
        </w:tc>
      </w:tr>
      <w:tr w:rsidR="00347DF9" w:rsidRPr="00EE0057" w:rsidTr="00FA5D93">
        <w:trPr>
          <w:trHeight w:val="20"/>
          <w:jc w:val="center"/>
        </w:trPr>
        <w:tc>
          <w:tcPr>
            <w:tcW w:w="3256" w:type="dxa"/>
            <w:vAlign w:val="bottom"/>
          </w:tcPr>
          <w:p w:rsidR="00347DF9" w:rsidRPr="00645981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45981">
              <w:rPr>
                <w:rFonts w:ascii="Times New Roman" w:hAnsi="Times New Roman" w:cs="Times New Roman"/>
                <w:sz w:val="18"/>
                <w:szCs w:val="18"/>
              </w:rPr>
              <w:t xml:space="preserve">Doğru Akım Devreleri </w:t>
            </w:r>
          </w:p>
        </w:tc>
        <w:tc>
          <w:tcPr>
            <w:tcW w:w="1701" w:type="dxa"/>
          </w:tcPr>
          <w:p w:rsidR="00347DF9" w:rsidRPr="00EE0057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347DF9" w:rsidRPr="00EE0057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3:00-14:50</w:t>
            </w:r>
          </w:p>
        </w:tc>
        <w:tc>
          <w:tcPr>
            <w:tcW w:w="3280" w:type="dxa"/>
            <w:vAlign w:val="bottom"/>
          </w:tcPr>
          <w:p w:rsidR="00347DF9" w:rsidRPr="00085C75" w:rsidRDefault="00347DF9" w:rsidP="00FA5D9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Arş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085C75">
              <w:rPr>
                <w:rFonts w:ascii="Times New Roman" w:hAnsi="Times New Roman" w:cs="Times New Roman"/>
                <w:sz w:val="18"/>
                <w:szCs w:val="18"/>
              </w:rPr>
              <w:t>Gör. O. Erdem Korkmaz</w:t>
            </w:r>
          </w:p>
        </w:tc>
      </w:tr>
    </w:tbl>
    <w:p w:rsidR="008C62D2" w:rsidRDefault="008C62D2" w:rsidP="009666B5">
      <w:pPr>
        <w:jc w:val="center"/>
        <w:rPr>
          <w:rFonts w:ascii="Times New Roman" w:hAnsi="Times New Roman" w:cs="Times New Roman"/>
          <w:b/>
          <w:sz w:val="18"/>
          <w:szCs w:val="18"/>
        </w:rPr>
      </w:pPr>
    </w:p>
    <w:p w:rsidR="00D66D7B" w:rsidRPr="00EE0057" w:rsidRDefault="009666B5" w:rsidP="00D66D7B">
      <w:pPr>
        <w:jc w:val="center"/>
        <w:rPr>
          <w:rFonts w:ascii="Times New Roman" w:hAnsi="Times New Roman" w:cs="Times New Roman"/>
          <w:b/>
          <w:sz w:val="18"/>
          <w:szCs w:val="18"/>
        </w:rPr>
      </w:pPr>
      <w:r w:rsidRPr="009666B5">
        <w:rPr>
          <w:rFonts w:ascii="Times New Roman" w:hAnsi="Times New Roman" w:cs="Times New Roman"/>
          <w:b/>
          <w:sz w:val="18"/>
          <w:szCs w:val="18"/>
        </w:rPr>
        <w:t xml:space="preserve">Elektrik Enerjisi Üretim İletim ve Dağıtım </w:t>
      </w:r>
      <w:r w:rsidR="003A0FF2">
        <w:rPr>
          <w:rFonts w:ascii="Times New Roman" w:hAnsi="Times New Roman" w:cs="Times New Roman"/>
          <w:b/>
          <w:sz w:val="18"/>
          <w:szCs w:val="18"/>
        </w:rPr>
        <w:t>I</w:t>
      </w:r>
      <w:r w:rsidRPr="009666B5">
        <w:rPr>
          <w:rFonts w:ascii="Times New Roman" w:hAnsi="Times New Roman" w:cs="Times New Roman"/>
          <w:b/>
          <w:sz w:val="18"/>
          <w:szCs w:val="18"/>
        </w:rPr>
        <w:t xml:space="preserve">I. </w:t>
      </w:r>
      <w:r w:rsidR="000F6633">
        <w:rPr>
          <w:rFonts w:ascii="Times New Roman" w:hAnsi="Times New Roman" w:cs="Times New Roman"/>
          <w:b/>
          <w:sz w:val="18"/>
          <w:szCs w:val="18"/>
        </w:rPr>
        <w:t>SINIF</w:t>
      </w:r>
    </w:p>
    <w:tbl>
      <w:tblPr>
        <w:tblStyle w:val="TabloKlavuzu"/>
        <w:tblW w:w="9621" w:type="dxa"/>
        <w:jc w:val="center"/>
        <w:tblLook w:val="04A0" w:firstRow="1" w:lastRow="0" w:firstColumn="1" w:lastColumn="0" w:noHBand="0" w:noVBand="1"/>
      </w:tblPr>
      <w:tblGrid>
        <w:gridCol w:w="3256"/>
        <w:gridCol w:w="1701"/>
        <w:gridCol w:w="1417"/>
        <w:gridCol w:w="3247"/>
      </w:tblGrid>
      <w:tr w:rsidR="00D66D7B" w:rsidRPr="00EE0057" w:rsidTr="00CA6D26">
        <w:trPr>
          <w:trHeight w:val="20"/>
          <w:jc w:val="center"/>
        </w:trPr>
        <w:tc>
          <w:tcPr>
            <w:tcW w:w="3256" w:type="dxa"/>
          </w:tcPr>
          <w:p w:rsidR="00D66D7B" w:rsidRPr="00EE0057" w:rsidRDefault="00D66D7B" w:rsidP="00CA6D26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DERSLER</w:t>
            </w:r>
          </w:p>
        </w:tc>
        <w:tc>
          <w:tcPr>
            <w:tcW w:w="1701" w:type="dxa"/>
          </w:tcPr>
          <w:p w:rsidR="00D66D7B" w:rsidRPr="00EE0057" w:rsidRDefault="00D66D7B" w:rsidP="00CA6D26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SINAV TARİHİ</w:t>
            </w:r>
          </w:p>
        </w:tc>
        <w:tc>
          <w:tcPr>
            <w:tcW w:w="1417" w:type="dxa"/>
          </w:tcPr>
          <w:p w:rsidR="00D66D7B" w:rsidRPr="00EE0057" w:rsidRDefault="00D66D7B" w:rsidP="00CA6D26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3247" w:type="dxa"/>
          </w:tcPr>
          <w:p w:rsidR="00D66D7B" w:rsidRPr="00EE0057" w:rsidRDefault="00D66D7B" w:rsidP="00CA6D26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ÖĞRETİM ELEMANI</w:t>
            </w:r>
          </w:p>
        </w:tc>
      </w:tr>
      <w:tr w:rsidR="003C5BAB" w:rsidRPr="00EE0057" w:rsidTr="00CA6D26">
        <w:trPr>
          <w:trHeight w:val="20"/>
          <w:jc w:val="center"/>
        </w:trPr>
        <w:tc>
          <w:tcPr>
            <w:tcW w:w="3256" w:type="dxa"/>
            <w:vAlign w:val="bottom"/>
          </w:tcPr>
          <w:p w:rsidR="003C5BAB" w:rsidRPr="003C5BAB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C5BAB">
              <w:rPr>
                <w:rFonts w:ascii="Times New Roman" w:hAnsi="Times New Roman" w:cs="Times New Roman"/>
                <w:sz w:val="18"/>
                <w:szCs w:val="18"/>
              </w:rPr>
              <w:t>Bilgisayar Destekli Tasarım (CAD)</w:t>
            </w:r>
          </w:p>
        </w:tc>
        <w:tc>
          <w:tcPr>
            <w:tcW w:w="1701" w:type="dxa"/>
          </w:tcPr>
          <w:p w:rsidR="003C5BAB" w:rsidRPr="00EE0057" w:rsidRDefault="00B36CFA" w:rsidP="00B36CFA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5</w:t>
            </w:r>
            <w:r w:rsidR="003C5BAB"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3C5BAB" w:rsidRPr="00EE0057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:00-12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3247" w:type="dxa"/>
            <w:vAlign w:val="bottom"/>
          </w:tcPr>
          <w:p w:rsidR="003C5BAB" w:rsidRPr="00777036" w:rsidRDefault="003C5BAB" w:rsidP="0077703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77036">
              <w:rPr>
                <w:rFonts w:ascii="Times New Roman" w:hAnsi="Times New Roman" w:cs="Times New Roman"/>
                <w:sz w:val="18"/>
                <w:szCs w:val="18"/>
              </w:rPr>
              <w:t>Öğr. Gör. Dr. Ömer Çoban</w:t>
            </w:r>
          </w:p>
        </w:tc>
      </w:tr>
      <w:tr w:rsidR="003C5BAB" w:rsidRPr="00EE0057" w:rsidTr="00CA6D26">
        <w:trPr>
          <w:trHeight w:val="20"/>
          <w:jc w:val="center"/>
        </w:trPr>
        <w:tc>
          <w:tcPr>
            <w:tcW w:w="3256" w:type="dxa"/>
            <w:vAlign w:val="bottom"/>
          </w:tcPr>
          <w:p w:rsidR="003C5BAB" w:rsidRPr="003C5BAB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C5BAB">
              <w:rPr>
                <w:rFonts w:ascii="Times New Roman" w:hAnsi="Times New Roman" w:cs="Times New Roman"/>
                <w:sz w:val="18"/>
                <w:szCs w:val="18"/>
              </w:rPr>
              <w:t>Meslek Etiği</w:t>
            </w:r>
          </w:p>
        </w:tc>
        <w:tc>
          <w:tcPr>
            <w:tcW w:w="1701" w:type="dxa"/>
          </w:tcPr>
          <w:p w:rsidR="003C5BAB" w:rsidRPr="00EE0057" w:rsidRDefault="00B36CFA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</w:t>
            </w:r>
            <w:r w:rsidR="003C5BAB"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3C5BAB" w:rsidRPr="00EE0057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:00-14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3247" w:type="dxa"/>
            <w:vAlign w:val="bottom"/>
          </w:tcPr>
          <w:p w:rsidR="003C5BAB" w:rsidRPr="00777036" w:rsidRDefault="003C5BAB" w:rsidP="0077703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77036">
              <w:rPr>
                <w:rFonts w:ascii="Times New Roman" w:hAnsi="Times New Roman" w:cs="Times New Roman"/>
                <w:sz w:val="18"/>
                <w:szCs w:val="18"/>
              </w:rPr>
              <w:t>Öğr. Gör. Ferit Ayyıldız</w:t>
            </w:r>
          </w:p>
        </w:tc>
      </w:tr>
      <w:tr w:rsidR="003C5BAB" w:rsidRPr="00EE0057" w:rsidTr="00CA6D26">
        <w:trPr>
          <w:trHeight w:val="20"/>
          <w:jc w:val="center"/>
        </w:trPr>
        <w:tc>
          <w:tcPr>
            <w:tcW w:w="3256" w:type="dxa"/>
            <w:vAlign w:val="bottom"/>
          </w:tcPr>
          <w:p w:rsidR="003C5BAB" w:rsidRPr="003C5BAB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C5BAB">
              <w:rPr>
                <w:rFonts w:ascii="Times New Roman" w:hAnsi="Times New Roman" w:cs="Times New Roman"/>
                <w:sz w:val="18"/>
                <w:szCs w:val="18"/>
              </w:rPr>
              <w:t>Bilgisayar Destekli Devre Tasarımı</w:t>
            </w:r>
          </w:p>
        </w:tc>
        <w:tc>
          <w:tcPr>
            <w:tcW w:w="1701" w:type="dxa"/>
          </w:tcPr>
          <w:p w:rsidR="003C5BAB" w:rsidRPr="00EE0057" w:rsidRDefault="00B36CFA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7</w:t>
            </w:r>
            <w:r w:rsidR="003C5BAB"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3C5BAB" w:rsidRPr="00EE0057" w:rsidRDefault="00C141A9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:00-16</w:t>
            </w:r>
            <w:r w:rsidR="003C5BAB" w:rsidRPr="00EE0057"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3247" w:type="dxa"/>
            <w:vAlign w:val="bottom"/>
          </w:tcPr>
          <w:p w:rsidR="003C5BAB" w:rsidRPr="00777036" w:rsidRDefault="003C5BAB" w:rsidP="0077703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77036">
              <w:rPr>
                <w:rFonts w:ascii="Times New Roman" w:hAnsi="Times New Roman" w:cs="Times New Roman"/>
                <w:sz w:val="18"/>
                <w:szCs w:val="18"/>
              </w:rPr>
              <w:t>Öğr. Gör. Dr. Ömer Çoban</w:t>
            </w:r>
          </w:p>
        </w:tc>
      </w:tr>
      <w:tr w:rsidR="003C5BAB" w:rsidRPr="00EE0057" w:rsidTr="00CA6D26">
        <w:trPr>
          <w:trHeight w:val="20"/>
          <w:jc w:val="center"/>
        </w:trPr>
        <w:tc>
          <w:tcPr>
            <w:tcW w:w="3256" w:type="dxa"/>
            <w:vAlign w:val="bottom"/>
          </w:tcPr>
          <w:p w:rsidR="003C5BAB" w:rsidRPr="003C5BAB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C5BAB">
              <w:rPr>
                <w:rFonts w:ascii="Times New Roman" w:hAnsi="Times New Roman" w:cs="Times New Roman"/>
                <w:sz w:val="18"/>
                <w:szCs w:val="18"/>
              </w:rPr>
              <w:t>Enerji Yönetimi</w:t>
            </w:r>
          </w:p>
        </w:tc>
        <w:tc>
          <w:tcPr>
            <w:tcW w:w="1701" w:type="dxa"/>
          </w:tcPr>
          <w:p w:rsidR="003C5BAB" w:rsidRPr="00EE0057" w:rsidRDefault="00B36CFA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8</w:t>
            </w:r>
            <w:r w:rsidR="003C5BAB"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3C5BAB" w:rsidRPr="00EE0057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5:00-16:50</w:t>
            </w:r>
          </w:p>
        </w:tc>
        <w:tc>
          <w:tcPr>
            <w:tcW w:w="3247" w:type="dxa"/>
            <w:vAlign w:val="bottom"/>
          </w:tcPr>
          <w:p w:rsidR="003C5BAB" w:rsidRPr="00777036" w:rsidRDefault="003C5BAB" w:rsidP="0077703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77036">
              <w:rPr>
                <w:rFonts w:ascii="Times New Roman" w:hAnsi="Times New Roman" w:cs="Times New Roman"/>
                <w:sz w:val="18"/>
                <w:szCs w:val="18"/>
              </w:rPr>
              <w:t>Dr. Öğr. Üyesi Sevda Sarıtaş</w:t>
            </w:r>
          </w:p>
        </w:tc>
      </w:tr>
      <w:tr w:rsidR="003C5BAB" w:rsidRPr="00EE0057" w:rsidTr="00CA6D26">
        <w:trPr>
          <w:trHeight w:val="20"/>
          <w:jc w:val="center"/>
        </w:trPr>
        <w:tc>
          <w:tcPr>
            <w:tcW w:w="3256" w:type="dxa"/>
            <w:vAlign w:val="bottom"/>
          </w:tcPr>
          <w:p w:rsidR="003C5BAB" w:rsidRPr="003C5BAB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C5BAB">
              <w:rPr>
                <w:rFonts w:ascii="Times New Roman" w:hAnsi="Times New Roman" w:cs="Times New Roman"/>
                <w:sz w:val="18"/>
                <w:szCs w:val="18"/>
              </w:rPr>
              <w:t>Elektrik Kumanda Sistemleri</w:t>
            </w:r>
          </w:p>
        </w:tc>
        <w:tc>
          <w:tcPr>
            <w:tcW w:w="1701" w:type="dxa"/>
          </w:tcPr>
          <w:p w:rsidR="003C5BAB" w:rsidRPr="00EE0057" w:rsidRDefault="00B36CFA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</w:t>
            </w:r>
            <w:r w:rsidR="003C5BAB"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3C5BAB" w:rsidRPr="00EE0057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5:00-16:50</w:t>
            </w:r>
          </w:p>
        </w:tc>
        <w:tc>
          <w:tcPr>
            <w:tcW w:w="3247" w:type="dxa"/>
            <w:vAlign w:val="bottom"/>
          </w:tcPr>
          <w:p w:rsidR="003C5BAB" w:rsidRPr="00777036" w:rsidRDefault="003C5BAB" w:rsidP="0077703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77036">
              <w:rPr>
                <w:rFonts w:ascii="Times New Roman" w:hAnsi="Times New Roman" w:cs="Times New Roman"/>
                <w:sz w:val="18"/>
                <w:szCs w:val="18"/>
              </w:rPr>
              <w:t>Arş. Gör. O. Erdem Korkmaz</w:t>
            </w:r>
          </w:p>
        </w:tc>
      </w:tr>
      <w:tr w:rsidR="003C5BAB" w:rsidRPr="00EE0057" w:rsidTr="00CA6D26">
        <w:trPr>
          <w:trHeight w:val="20"/>
          <w:jc w:val="center"/>
        </w:trPr>
        <w:tc>
          <w:tcPr>
            <w:tcW w:w="3256" w:type="dxa"/>
            <w:vAlign w:val="bottom"/>
          </w:tcPr>
          <w:p w:rsidR="003C5BAB" w:rsidRPr="003C5BAB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C5BAB">
              <w:rPr>
                <w:rFonts w:ascii="Times New Roman" w:hAnsi="Times New Roman" w:cs="Times New Roman"/>
                <w:sz w:val="18"/>
                <w:szCs w:val="18"/>
              </w:rPr>
              <w:t>Enerji Santralleri</w:t>
            </w:r>
          </w:p>
        </w:tc>
        <w:tc>
          <w:tcPr>
            <w:tcW w:w="1701" w:type="dxa"/>
          </w:tcPr>
          <w:p w:rsidR="003C5BAB" w:rsidRPr="00EE0057" w:rsidRDefault="00B36CFA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</w:t>
            </w:r>
            <w:r w:rsidR="003C5BAB"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3C5BAB" w:rsidRPr="00EE0057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:00-12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3247" w:type="dxa"/>
            <w:vAlign w:val="bottom"/>
          </w:tcPr>
          <w:p w:rsidR="003C5BAB" w:rsidRPr="00777036" w:rsidRDefault="003C5BAB" w:rsidP="0077703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77036">
              <w:rPr>
                <w:rFonts w:ascii="Times New Roman" w:hAnsi="Times New Roman" w:cs="Times New Roman"/>
                <w:sz w:val="18"/>
                <w:szCs w:val="18"/>
              </w:rPr>
              <w:t>Dr. Öğr. Üyesi Tuba Çakıcı</w:t>
            </w:r>
          </w:p>
        </w:tc>
      </w:tr>
      <w:tr w:rsidR="003C5BAB" w:rsidRPr="00EE0057" w:rsidTr="00CA6D26">
        <w:trPr>
          <w:trHeight w:val="20"/>
          <w:jc w:val="center"/>
        </w:trPr>
        <w:tc>
          <w:tcPr>
            <w:tcW w:w="3256" w:type="dxa"/>
            <w:vAlign w:val="bottom"/>
          </w:tcPr>
          <w:p w:rsidR="003C5BAB" w:rsidRPr="003C5BAB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C5BAB">
              <w:rPr>
                <w:rFonts w:ascii="Times New Roman" w:hAnsi="Times New Roman" w:cs="Times New Roman"/>
                <w:sz w:val="18"/>
                <w:szCs w:val="18"/>
              </w:rPr>
              <w:t>Elektrik Makinaları</w:t>
            </w:r>
          </w:p>
        </w:tc>
        <w:tc>
          <w:tcPr>
            <w:tcW w:w="1701" w:type="dxa"/>
          </w:tcPr>
          <w:p w:rsidR="003C5BAB" w:rsidRPr="00EE0057" w:rsidRDefault="00B36CFA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1</w:t>
            </w:r>
            <w:r w:rsidR="003C5BAB"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417" w:type="dxa"/>
          </w:tcPr>
          <w:p w:rsidR="003C5BAB" w:rsidRPr="00EE0057" w:rsidRDefault="003C5BAB" w:rsidP="003C5BA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:00-16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3247" w:type="dxa"/>
            <w:vAlign w:val="bottom"/>
          </w:tcPr>
          <w:p w:rsidR="003C5BAB" w:rsidRPr="00777036" w:rsidRDefault="003C5BAB" w:rsidP="0077703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77036">
              <w:rPr>
                <w:rFonts w:ascii="Times New Roman" w:hAnsi="Times New Roman" w:cs="Times New Roman"/>
                <w:sz w:val="18"/>
                <w:szCs w:val="18"/>
              </w:rPr>
              <w:t>Dr. Öğr. Üyesi Tuba Çakıcı</w:t>
            </w:r>
          </w:p>
        </w:tc>
      </w:tr>
    </w:tbl>
    <w:p w:rsidR="008C62D2" w:rsidRDefault="008C62D2" w:rsidP="002638CF">
      <w:pPr>
        <w:jc w:val="center"/>
        <w:rPr>
          <w:rFonts w:ascii="Times New Roman" w:hAnsi="Times New Roman" w:cs="Times New Roman"/>
          <w:b/>
          <w:sz w:val="18"/>
          <w:szCs w:val="18"/>
        </w:rPr>
      </w:pPr>
    </w:p>
    <w:p w:rsidR="00526747" w:rsidRPr="00EE0057" w:rsidRDefault="007D6548" w:rsidP="00526747">
      <w:pPr>
        <w:jc w:val="center"/>
        <w:rPr>
          <w:rFonts w:ascii="Times New Roman" w:hAnsi="Times New Roman" w:cs="Times New Roman"/>
          <w:b/>
          <w:sz w:val="18"/>
          <w:szCs w:val="18"/>
        </w:rPr>
      </w:pPr>
      <w:r w:rsidRPr="007D6548">
        <w:rPr>
          <w:rFonts w:ascii="Times New Roman" w:hAnsi="Times New Roman" w:cs="Times New Roman"/>
          <w:b/>
          <w:sz w:val="18"/>
          <w:szCs w:val="18"/>
        </w:rPr>
        <w:t>Elektrik Enerjisi Üretim İletim ve Dağıtım ESKİ MÜFREDAT</w:t>
      </w:r>
    </w:p>
    <w:tbl>
      <w:tblPr>
        <w:tblStyle w:val="TabloKlavuzu"/>
        <w:tblW w:w="9706" w:type="dxa"/>
        <w:jc w:val="center"/>
        <w:tblLook w:val="04A0" w:firstRow="1" w:lastRow="0" w:firstColumn="1" w:lastColumn="0" w:noHBand="0" w:noVBand="1"/>
      </w:tblPr>
      <w:tblGrid>
        <w:gridCol w:w="3394"/>
        <w:gridCol w:w="1604"/>
        <w:gridCol w:w="1371"/>
        <w:gridCol w:w="3337"/>
      </w:tblGrid>
      <w:tr w:rsidR="00262695" w:rsidRPr="00EE0057" w:rsidTr="00262695">
        <w:trPr>
          <w:trHeight w:val="20"/>
          <w:jc w:val="center"/>
        </w:trPr>
        <w:tc>
          <w:tcPr>
            <w:tcW w:w="3394" w:type="dxa"/>
          </w:tcPr>
          <w:p w:rsidR="00262695" w:rsidRPr="00EE0057" w:rsidRDefault="00262695" w:rsidP="00FA48D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DERSLER</w:t>
            </w:r>
          </w:p>
        </w:tc>
        <w:tc>
          <w:tcPr>
            <w:tcW w:w="1604" w:type="dxa"/>
          </w:tcPr>
          <w:p w:rsidR="00262695" w:rsidRPr="00EE0057" w:rsidRDefault="00262695" w:rsidP="00FA48D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SINAV TARİHİ</w:t>
            </w:r>
          </w:p>
        </w:tc>
        <w:tc>
          <w:tcPr>
            <w:tcW w:w="1371" w:type="dxa"/>
          </w:tcPr>
          <w:p w:rsidR="00262695" w:rsidRPr="00EE0057" w:rsidRDefault="00262695" w:rsidP="00FA48D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b/>
                <w:sz w:val="18"/>
                <w:szCs w:val="18"/>
              </w:rPr>
              <w:t>SAAT</w:t>
            </w:r>
          </w:p>
        </w:tc>
        <w:tc>
          <w:tcPr>
            <w:tcW w:w="3337" w:type="dxa"/>
          </w:tcPr>
          <w:p w:rsidR="00262695" w:rsidRPr="00EE0057" w:rsidRDefault="00262695" w:rsidP="00FA48DE">
            <w:pPr>
              <w:jc w:val="both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ÖĞRETİM ELEMANI</w:t>
            </w:r>
          </w:p>
        </w:tc>
      </w:tr>
      <w:tr w:rsidR="007D6548" w:rsidRPr="00EE0057" w:rsidTr="005D69A2">
        <w:trPr>
          <w:trHeight w:val="20"/>
          <w:jc w:val="center"/>
        </w:trPr>
        <w:tc>
          <w:tcPr>
            <w:tcW w:w="3394" w:type="dxa"/>
            <w:vAlign w:val="bottom"/>
          </w:tcPr>
          <w:p w:rsidR="007D6548" w:rsidRPr="007D6548" w:rsidRDefault="007D6548" w:rsidP="007D65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Doğalgaz</w:t>
            </w:r>
          </w:p>
        </w:tc>
        <w:tc>
          <w:tcPr>
            <w:tcW w:w="1604" w:type="dxa"/>
          </w:tcPr>
          <w:p w:rsidR="007D6548" w:rsidRPr="00EE0057" w:rsidRDefault="00B36CFA" w:rsidP="007D65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5.</w:t>
            </w:r>
            <w:r w:rsidR="007D6548" w:rsidRPr="00EE0057">
              <w:rPr>
                <w:rFonts w:ascii="Times New Roman" w:hAnsi="Times New Roman" w:cs="Times New Roman"/>
                <w:sz w:val="18"/>
                <w:szCs w:val="18"/>
              </w:rPr>
              <w:t>01.2021</w:t>
            </w:r>
          </w:p>
        </w:tc>
        <w:tc>
          <w:tcPr>
            <w:tcW w:w="1371" w:type="dxa"/>
          </w:tcPr>
          <w:p w:rsidR="007D6548" w:rsidRPr="00EE0057" w:rsidRDefault="007D6548" w:rsidP="007D65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5:00-16:50</w:t>
            </w:r>
          </w:p>
        </w:tc>
        <w:tc>
          <w:tcPr>
            <w:tcW w:w="3337" w:type="dxa"/>
            <w:vAlign w:val="bottom"/>
          </w:tcPr>
          <w:p w:rsidR="007D6548" w:rsidRPr="007D6548" w:rsidRDefault="007D6548" w:rsidP="007D65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Dr. 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Üyesi Aytaç Levet</w:t>
            </w:r>
          </w:p>
        </w:tc>
      </w:tr>
      <w:tr w:rsidR="008C5A6F" w:rsidRPr="00EE0057" w:rsidTr="005D69A2">
        <w:trPr>
          <w:trHeight w:val="20"/>
          <w:jc w:val="center"/>
        </w:trPr>
        <w:tc>
          <w:tcPr>
            <w:tcW w:w="3394" w:type="dxa"/>
            <w:vAlign w:val="bottom"/>
          </w:tcPr>
          <w:p w:rsidR="008C5A6F" w:rsidRPr="007D6548" w:rsidRDefault="008C5A6F" w:rsidP="008C5A6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Meslek Etiği</w:t>
            </w:r>
          </w:p>
        </w:tc>
        <w:tc>
          <w:tcPr>
            <w:tcW w:w="1604" w:type="dxa"/>
          </w:tcPr>
          <w:p w:rsidR="008C5A6F" w:rsidRPr="00EE0057" w:rsidRDefault="00B36CFA" w:rsidP="008C5A6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</w:t>
            </w:r>
            <w:r w:rsidR="008C5A6F"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371" w:type="dxa"/>
          </w:tcPr>
          <w:p w:rsidR="008C5A6F" w:rsidRPr="00EE0057" w:rsidRDefault="008C5A6F" w:rsidP="008C5A6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:00-14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3337" w:type="dxa"/>
            <w:vAlign w:val="bottom"/>
          </w:tcPr>
          <w:p w:rsidR="008C5A6F" w:rsidRPr="007D6548" w:rsidRDefault="008C5A6F" w:rsidP="008C5A6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Öğr. Gör. Ferit Ayyıldız</w:t>
            </w:r>
          </w:p>
        </w:tc>
      </w:tr>
      <w:tr w:rsidR="008C5A6F" w:rsidRPr="00EE0057" w:rsidTr="005D69A2">
        <w:trPr>
          <w:trHeight w:val="20"/>
          <w:jc w:val="center"/>
        </w:trPr>
        <w:tc>
          <w:tcPr>
            <w:tcW w:w="3394" w:type="dxa"/>
            <w:vAlign w:val="bottom"/>
          </w:tcPr>
          <w:p w:rsidR="008C5A6F" w:rsidRPr="007D6548" w:rsidRDefault="008C5A6F" w:rsidP="008C5A6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Bilgisayar Destekli Devre Tasarımı</w:t>
            </w:r>
          </w:p>
        </w:tc>
        <w:tc>
          <w:tcPr>
            <w:tcW w:w="1604" w:type="dxa"/>
          </w:tcPr>
          <w:p w:rsidR="008C5A6F" w:rsidRPr="00EE0057" w:rsidRDefault="00B36CFA" w:rsidP="008C5A6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7</w:t>
            </w:r>
            <w:r w:rsidR="008C5A6F"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371" w:type="dxa"/>
          </w:tcPr>
          <w:p w:rsidR="008C5A6F" w:rsidRPr="00EE0057" w:rsidRDefault="008C5A6F" w:rsidP="008C5A6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:00-16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3337" w:type="dxa"/>
            <w:vAlign w:val="bottom"/>
          </w:tcPr>
          <w:p w:rsidR="008C5A6F" w:rsidRPr="007D6548" w:rsidRDefault="008C5A6F" w:rsidP="008C5A6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Öğr. Gör. Dr. Ömer Çoban</w:t>
            </w:r>
          </w:p>
        </w:tc>
      </w:tr>
      <w:tr w:rsidR="008C5A6F" w:rsidRPr="00EE0057" w:rsidTr="005D69A2">
        <w:trPr>
          <w:trHeight w:val="20"/>
          <w:jc w:val="center"/>
        </w:trPr>
        <w:tc>
          <w:tcPr>
            <w:tcW w:w="3394" w:type="dxa"/>
            <w:vAlign w:val="bottom"/>
          </w:tcPr>
          <w:p w:rsidR="008C5A6F" w:rsidRPr="007D6548" w:rsidRDefault="008C5A6F" w:rsidP="008C5A6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Enerji Yönetimi</w:t>
            </w:r>
          </w:p>
        </w:tc>
        <w:tc>
          <w:tcPr>
            <w:tcW w:w="1604" w:type="dxa"/>
          </w:tcPr>
          <w:p w:rsidR="008C5A6F" w:rsidRPr="00EE0057" w:rsidRDefault="00B36CFA" w:rsidP="008C5A6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8</w:t>
            </w:r>
            <w:r w:rsidR="008C5A6F"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371" w:type="dxa"/>
          </w:tcPr>
          <w:p w:rsidR="008C5A6F" w:rsidRPr="00EE0057" w:rsidRDefault="008C5A6F" w:rsidP="008C5A6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5:00-16:50</w:t>
            </w:r>
          </w:p>
        </w:tc>
        <w:tc>
          <w:tcPr>
            <w:tcW w:w="3337" w:type="dxa"/>
            <w:vAlign w:val="bottom"/>
          </w:tcPr>
          <w:p w:rsidR="008C5A6F" w:rsidRPr="007D6548" w:rsidRDefault="008C5A6F" w:rsidP="008C5A6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Dr. 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Üyesi Sevda Sarıtaş</w:t>
            </w:r>
          </w:p>
        </w:tc>
      </w:tr>
      <w:tr w:rsidR="007D6548" w:rsidRPr="00EE0057" w:rsidTr="005D69A2">
        <w:trPr>
          <w:trHeight w:val="20"/>
          <w:jc w:val="center"/>
        </w:trPr>
        <w:tc>
          <w:tcPr>
            <w:tcW w:w="3394" w:type="dxa"/>
            <w:vAlign w:val="bottom"/>
          </w:tcPr>
          <w:p w:rsidR="007D6548" w:rsidRPr="007D6548" w:rsidRDefault="007D6548" w:rsidP="007D65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Güneş Enerjisi</w:t>
            </w:r>
          </w:p>
        </w:tc>
        <w:tc>
          <w:tcPr>
            <w:tcW w:w="1604" w:type="dxa"/>
          </w:tcPr>
          <w:p w:rsidR="007D6548" w:rsidRPr="00EE0057" w:rsidRDefault="00B36CFA" w:rsidP="007D65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</w:t>
            </w:r>
            <w:r w:rsidR="007D6548"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371" w:type="dxa"/>
          </w:tcPr>
          <w:p w:rsidR="007D6548" w:rsidRPr="00EE0057" w:rsidRDefault="007D6548" w:rsidP="007D65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15:00-16:50</w:t>
            </w:r>
          </w:p>
        </w:tc>
        <w:tc>
          <w:tcPr>
            <w:tcW w:w="3337" w:type="dxa"/>
            <w:vAlign w:val="bottom"/>
          </w:tcPr>
          <w:p w:rsidR="007D6548" w:rsidRPr="007D6548" w:rsidRDefault="007D6548" w:rsidP="007D654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Öğr. Gör. Dr. Ömer Çoban</w:t>
            </w:r>
          </w:p>
        </w:tc>
      </w:tr>
      <w:tr w:rsidR="000644A9" w:rsidRPr="00EE0057" w:rsidTr="005D69A2">
        <w:trPr>
          <w:trHeight w:val="20"/>
          <w:jc w:val="center"/>
        </w:trPr>
        <w:tc>
          <w:tcPr>
            <w:tcW w:w="3394" w:type="dxa"/>
            <w:vAlign w:val="bottom"/>
          </w:tcPr>
          <w:p w:rsidR="000644A9" w:rsidRPr="007D6548" w:rsidRDefault="000644A9" w:rsidP="000644A9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Enerji Santralleri</w:t>
            </w:r>
          </w:p>
        </w:tc>
        <w:tc>
          <w:tcPr>
            <w:tcW w:w="1604" w:type="dxa"/>
          </w:tcPr>
          <w:p w:rsidR="000644A9" w:rsidRPr="00EE0057" w:rsidRDefault="00E03758" w:rsidP="000644A9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</w:t>
            </w:r>
            <w:r w:rsidR="000644A9"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371" w:type="dxa"/>
          </w:tcPr>
          <w:p w:rsidR="000644A9" w:rsidRPr="00EE0057" w:rsidRDefault="000644A9" w:rsidP="000644A9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:00-12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3337" w:type="dxa"/>
            <w:vAlign w:val="bottom"/>
          </w:tcPr>
          <w:p w:rsidR="000644A9" w:rsidRPr="007D6548" w:rsidRDefault="000644A9" w:rsidP="000644A9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Dr. 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Üyesi Tuba Çakıcı</w:t>
            </w:r>
          </w:p>
        </w:tc>
      </w:tr>
      <w:tr w:rsidR="000644A9" w:rsidRPr="00EE0057" w:rsidTr="005D69A2">
        <w:trPr>
          <w:trHeight w:val="20"/>
          <w:jc w:val="center"/>
        </w:trPr>
        <w:tc>
          <w:tcPr>
            <w:tcW w:w="3394" w:type="dxa"/>
            <w:vAlign w:val="bottom"/>
          </w:tcPr>
          <w:p w:rsidR="000644A9" w:rsidRPr="007D6548" w:rsidRDefault="000644A9" w:rsidP="000644A9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Hidroelektrik Santralleri</w:t>
            </w:r>
          </w:p>
        </w:tc>
        <w:tc>
          <w:tcPr>
            <w:tcW w:w="1604" w:type="dxa"/>
          </w:tcPr>
          <w:p w:rsidR="000644A9" w:rsidRPr="00EE0057" w:rsidRDefault="00E03758" w:rsidP="000644A9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</w:t>
            </w:r>
            <w:r w:rsidR="000644A9" w:rsidRPr="00EE0057">
              <w:rPr>
                <w:rFonts w:ascii="Times New Roman" w:hAnsi="Times New Roman" w:cs="Times New Roman"/>
                <w:sz w:val="18"/>
                <w:szCs w:val="18"/>
              </w:rPr>
              <w:t>.01.2021</w:t>
            </w:r>
          </w:p>
        </w:tc>
        <w:tc>
          <w:tcPr>
            <w:tcW w:w="1371" w:type="dxa"/>
          </w:tcPr>
          <w:p w:rsidR="000644A9" w:rsidRPr="00EE0057" w:rsidRDefault="000644A9" w:rsidP="000644A9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:00-12</w:t>
            </w:r>
            <w:r w:rsidRPr="00EE0057">
              <w:rPr>
                <w:rFonts w:ascii="Times New Roman" w:hAnsi="Times New Roman" w:cs="Times New Roman"/>
                <w:sz w:val="18"/>
                <w:szCs w:val="18"/>
              </w:rPr>
              <w:t>:50</w:t>
            </w:r>
          </w:p>
        </w:tc>
        <w:tc>
          <w:tcPr>
            <w:tcW w:w="3337" w:type="dxa"/>
            <w:vAlign w:val="bottom"/>
          </w:tcPr>
          <w:p w:rsidR="000644A9" w:rsidRPr="007D6548" w:rsidRDefault="000644A9" w:rsidP="000644A9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Dr. Öğr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7D6548">
              <w:rPr>
                <w:rFonts w:ascii="Times New Roman" w:hAnsi="Times New Roman" w:cs="Times New Roman"/>
                <w:sz w:val="18"/>
                <w:szCs w:val="18"/>
              </w:rPr>
              <w:t>Üyesi Tuba Çakıcı</w:t>
            </w:r>
          </w:p>
        </w:tc>
      </w:tr>
    </w:tbl>
    <w:p w:rsidR="0056677B" w:rsidRPr="00EE0057" w:rsidRDefault="0056677B" w:rsidP="000F6633">
      <w:pPr>
        <w:jc w:val="center"/>
        <w:rPr>
          <w:rFonts w:ascii="Times New Roman" w:hAnsi="Times New Roman" w:cs="Times New Roman"/>
          <w:b/>
          <w:sz w:val="18"/>
          <w:szCs w:val="18"/>
        </w:rPr>
      </w:pPr>
    </w:p>
    <w:sectPr w:rsidR="0056677B" w:rsidRPr="00EE0057" w:rsidSect="00F105D1">
      <w:headerReference w:type="default" r:id="rId6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112A" w:rsidRDefault="003F112A" w:rsidP="009E6DE6">
      <w:pPr>
        <w:spacing w:after="0" w:line="240" w:lineRule="auto"/>
      </w:pPr>
      <w:r>
        <w:separator/>
      </w:r>
    </w:p>
  </w:endnote>
  <w:endnote w:type="continuationSeparator" w:id="0">
    <w:p w:rsidR="003F112A" w:rsidRDefault="003F112A" w:rsidP="009E6D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112A" w:rsidRDefault="003F112A" w:rsidP="009E6DE6">
      <w:pPr>
        <w:spacing w:after="0" w:line="240" w:lineRule="auto"/>
      </w:pPr>
      <w:r>
        <w:separator/>
      </w:r>
    </w:p>
  </w:footnote>
  <w:footnote w:type="continuationSeparator" w:id="0">
    <w:p w:rsidR="003F112A" w:rsidRDefault="003F112A" w:rsidP="009E6D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6DE6" w:rsidRPr="009E6DE6" w:rsidRDefault="009E6DE6" w:rsidP="009E6DE6">
    <w:pPr>
      <w:pStyle w:val="AralkYok"/>
      <w:jc w:val="center"/>
      <w:rPr>
        <w:rFonts w:ascii="Times New Roman" w:hAnsi="Times New Roman" w:cs="Times New Roman"/>
        <w:b/>
        <w:sz w:val="20"/>
      </w:rPr>
    </w:pPr>
    <w:r w:rsidRPr="009E6DE6">
      <w:rPr>
        <w:rFonts w:ascii="Times New Roman" w:hAnsi="Times New Roman" w:cs="Times New Roman"/>
        <w:b/>
        <w:sz w:val="20"/>
      </w:rPr>
      <w:t>ATATÜRK ÜNİVERSİTESİ</w:t>
    </w:r>
  </w:p>
  <w:p w:rsidR="009E6DE6" w:rsidRPr="009E6DE6" w:rsidRDefault="009E6DE6" w:rsidP="009E6DE6">
    <w:pPr>
      <w:pStyle w:val="AralkYok"/>
      <w:jc w:val="center"/>
      <w:rPr>
        <w:rFonts w:ascii="Times New Roman" w:hAnsi="Times New Roman" w:cs="Times New Roman"/>
        <w:b/>
        <w:sz w:val="20"/>
      </w:rPr>
    </w:pPr>
    <w:r w:rsidRPr="009E6DE6">
      <w:rPr>
        <w:rFonts w:ascii="Times New Roman" w:hAnsi="Times New Roman" w:cs="Times New Roman"/>
        <w:b/>
        <w:sz w:val="20"/>
      </w:rPr>
      <w:t>İSPİR HAMZA POLAT MESLEK YÜKSEKOKULU</w:t>
    </w:r>
  </w:p>
  <w:p w:rsidR="00A841D4" w:rsidRPr="00A841D4" w:rsidRDefault="009E6DE6" w:rsidP="009E6DE6">
    <w:pPr>
      <w:pStyle w:val="AralkYok"/>
      <w:jc w:val="center"/>
      <w:rPr>
        <w:rFonts w:ascii="Times New Roman" w:hAnsi="Times New Roman" w:cs="Times New Roman"/>
        <w:b/>
        <w:sz w:val="18"/>
      </w:rPr>
    </w:pPr>
    <w:r w:rsidRPr="00A841D4">
      <w:rPr>
        <w:rFonts w:ascii="Times New Roman" w:hAnsi="Times New Roman" w:cs="Times New Roman"/>
        <w:b/>
        <w:sz w:val="18"/>
      </w:rPr>
      <w:t>2020-2021 GÜZ DÖNEMİ</w:t>
    </w:r>
  </w:p>
  <w:p w:rsidR="009E6DE6" w:rsidRPr="00A841D4" w:rsidRDefault="00B51AA8" w:rsidP="009E6DE6">
    <w:pPr>
      <w:pStyle w:val="AralkYok"/>
      <w:jc w:val="center"/>
      <w:rPr>
        <w:rFonts w:ascii="Times New Roman" w:hAnsi="Times New Roman" w:cs="Times New Roman"/>
        <w:b/>
        <w:sz w:val="18"/>
      </w:rPr>
    </w:pPr>
    <w:r>
      <w:rPr>
        <w:rFonts w:ascii="Times New Roman" w:hAnsi="Times New Roman" w:cs="Times New Roman"/>
        <w:b/>
        <w:sz w:val="18"/>
      </w:rPr>
      <w:t>BÜTÜNLEME</w:t>
    </w:r>
    <w:r w:rsidR="00EE72A2">
      <w:rPr>
        <w:rFonts w:ascii="Times New Roman" w:hAnsi="Times New Roman" w:cs="Times New Roman"/>
        <w:b/>
        <w:sz w:val="18"/>
      </w:rPr>
      <w:t xml:space="preserve"> </w:t>
    </w:r>
    <w:r w:rsidR="009E6DE6" w:rsidRPr="00A841D4">
      <w:rPr>
        <w:rFonts w:ascii="Times New Roman" w:hAnsi="Times New Roman" w:cs="Times New Roman"/>
        <w:b/>
        <w:sz w:val="18"/>
      </w:rPr>
      <w:t>SINAV PROGRAMI</w:t>
    </w:r>
  </w:p>
  <w:p w:rsidR="009E6DE6" w:rsidRDefault="009E6DE6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sLAws7Q0MjMztjRS0lEKTi0uzszPAykwqQUAaBBhWiwAAAA="/>
  </w:docVars>
  <w:rsids>
    <w:rsidRoot w:val="00193615"/>
    <w:rsid w:val="000064BD"/>
    <w:rsid w:val="00011EAA"/>
    <w:rsid w:val="00022397"/>
    <w:rsid w:val="00024A7E"/>
    <w:rsid w:val="00027B7B"/>
    <w:rsid w:val="000644A9"/>
    <w:rsid w:val="00065C18"/>
    <w:rsid w:val="00074F8F"/>
    <w:rsid w:val="00085C75"/>
    <w:rsid w:val="000C03B1"/>
    <w:rsid w:val="000D71BD"/>
    <w:rsid w:val="000E13D0"/>
    <w:rsid w:val="000F5CFB"/>
    <w:rsid w:val="000F6633"/>
    <w:rsid w:val="001041FA"/>
    <w:rsid w:val="00115F9F"/>
    <w:rsid w:val="00116835"/>
    <w:rsid w:val="001232CC"/>
    <w:rsid w:val="00133F11"/>
    <w:rsid w:val="00193615"/>
    <w:rsid w:val="001A1054"/>
    <w:rsid w:val="001A77E5"/>
    <w:rsid w:val="001B4288"/>
    <w:rsid w:val="001D5C24"/>
    <w:rsid w:val="001E3C09"/>
    <w:rsid w:val="001E5B0A"/>
    <w:rsid w:val="002102D7"/>
    <w:rsid w:val="00235303"/>
    <w:rsid w:val="00235E84"/>
    <w:rsid w:val="00260747"/>
    <w:rsid w:val="002614B1"/>
    <w:rsid w:val="00262695"/>
    <w:rsid w:val="002638CF"/>
    <w:rsid w:val="00295053"/>
    <w:rsid w:val="00326BF7"/>
    <w:rsid w:val="00331B27"/>
    <w:rsid w:val="00335F1F"/>
    <w:rsid w:val="00336085"/>
    <w:rsid w:val="00337393"/>
    <w:rsid w:val="00342086"/>
    <w:rsid w:val="00347DF9"/>
    <w:rsid w:val="00383B79"/>
    <w:rsid w:val="003854F1"/>
    <w:rsid w:val="00386186"/>
    <w:rsid w:val="0039468B"/>
    <w:rsid w:val="003A0FF2"/>
    <w:rsid w:val="003C5BAB"/>
    <w:rsid w:val="003D5B7A"/>
    <w:rsid w:val="003F112A"/>
    <w:rsid w:val="0041533C"/>
    <w:rsid w:val="00443B0E"/>
    <w:rsid w:val="00457661"/>
    <w:rsid w:val="00467B9A"/>
    <w:rsid w:val="0047558F"/>
    <w:rsid w:val="0049104F"/>
    <w:rsid w:val="00494BF4"/>
    <w:rsid w:val="00495977"/>
    <w:rsid w:val="004A6FBE"/>
    <w:rsid w:val="004B78E3"/>
    <w:rsid w:val="00514648"/>
    <w:rsid w:val="00526747"/>
    <w:rsid w:val="005475E2"/>
    <w:rsid w:val="0056677B"/>
    <w:rsid w:val="005923E9"/>
    <w:rsid w:val="005B11D9"/>
    <w:rsid w:val="005D5340"/>
    <w:rsid w:val="005D6168"/>
    <w:rsid w:val="005F25FB"/>
    <w:rsid w:val="005F2FD2"/>
    <w:rsid w:val="0060738A"/>
    <w:rsid w:val="00611E58"/>
    <w:rsid w:val="0063369D"/>
    <w:rsid w:val="00634226"/>
    <w:rsid w:val="00645981"/>
    <w:rsid w:val="00650C1C"/>
    <w:rsid w:val="006965C1"/>
    <w:rsid w:val="00697855"/>
    <w:rsid w:val="006A424F"/>
    <w:rsid w:val="006D39DD"/>
    <w:rsid w:val="006D4941"/>
    <w:rsid w:val="00716F71"/>
    <w:rsid w:val="0074614E"/>
    <w:rsid w:val="0075261B"/>
    <w:rsid w:val="00760675"/>
    <w:rsid w:val="00763BE9"/>
    <w:rsid w:val="00777036"/>
    <w:rsid w:val="007C3AF8"/>
    <w:rsid w:val="007D6548"/>
    <w:rsid w:val="007D734E"/>
    <w:rsid w:val="007E6B9F"/>
    <w:rsid w:val="007F7FE9"/>
    <w:rsid w:val="00814C65"/>
    <w:rsid w:val="00820EC3"/>
    <w:rsid w:val="00821565"/>
    <w:rsid w:val="00880654"/>
    <w:rsid w:val="008C5A6F"/>
    <w:rsid w:val="008C62D2"/>
    <w:rsid w:val="0090007A"/>
    <w:rsid w:val="00904DC3"/>
    <w:rsid w:val="00927972"/>
    <w:rsid w:val="009666B5"/>
    <w:rsid w:val="00974B2C"/>
    <w:rsid w:val="009A56E5"/>
    <w:rsid w:val="009A666B"/>
    <w:rsid w:val="009C175E"/>
    <w:rsid w:val="009D584A"/>
    <w:rsid w:val="009D6E25"/>
    <w:rsid w:val="009E0C79"/>
    <w:rsid w:val="009E0FCF"/>
    <w:rsid w:val="009E6DE6"/>
    <w:rsid w:val="00A04157"/>
    <w:rsid w:val="00A10829"/>
    <w:rsid w:val="00A43189"/>
    <w:rsid w:val="00A841D4"/>
    <w:rsid w:val="00AD6369"/>
    <w:rsid w:val="00AF7973"/>
    <w:rsid w:val="00B058BC"/>
    <w:rsid w:val="00B11BC2"/>
    <w:rsid w:val="00B36CFA"/>
    <w:rsid w:val="00B437E7"/>
    <w:rsid w:val="00B51AA8"/>
    <w:rsid w:val="00B6167C"/>
    <w:rsid w:val="00B663F4"/>
    <w:rsid w:val="00B93AA0"/>
    <w:rsid w:val="00BA067A"/>
    <w:rsid w:val="00BB11B0"/>
    <w:rsid w:val="00BB168F"/>
    <w:rsid w:val="00BC15BF"/>
    <w:rsid w:val="00BD6108"/>
    <w:rsid w:val="00BE2A72"/>
    <w:rsid w:val="00BE4BE1"/>
    <w:rsid w:val="00BF54F7"/>
    <w:rsid w:val="00C1104A"/>
    <w:rsid w:val="00C141A9"/>
    <w:rsid w:val="00C3044B"/>
    <w:rsid w:val="00C36DF6"/>
    <w:rsid w:val="00CB36AA"/>
    <w:rsid w:val="00CC4CF1"/>
    <w:rsid w:val="00CD6358"/>
    <w:rsid w:val="00CE12BC"/>
    <w:rsid w:val="00D2156F"/>
    <w:rsid w:val="00D32254"/>
    <w:rsid w:val="00D351E3"/>
    <w:rsid w:val="00D57749"/>
    <w:rsid w:val="00D66D7B"/>
    <w:rsid w:val="00D94002"/>
    <w:rsid w:val="00DC1282"/>
    <w:rsid w:val="00E03758"/>
    <w:rsid w:val="00E20A8F"/>
    <w:rsid w:val="00E81D03"/>
    <w:rsid w:val="00EE0057"/>
    <w:rsid w:val="00EE72A2"/>
    <w:rsid w:val="00F02A15"/>
    <w:rsid w:val="00F105D1"/>
    <w:rsid w:val="00F405D8"/>
    <w:rsid w:val="00F606E9"/>
    <w:rsid w:val="00F62A13"/>
    <w:rsid w:val="00F64027"/>
    <w:rsid w:val="00F74BFF"/>
    <w:rsid w:val="00F807F9"/>
    <w:rsid w:val="00FB1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3B3AF90-49D2-4900-A027-B37A18896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105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ralkYok">
    <w:name w:val="No Spacing"/>
    <w:uiPriority w:val="1"/>
    <w:qFormat/>
    <w:rsid w:val="009E6DE6"/>
    <w:pPr>
      <w:spacing w:after="0" w:line="240" w:lineRule="auto"/>
    </w:pPr>
  </w:style>
  <w:style w:type="paragraph" w:styleId="stBilgi">
    <w:name w:val="header"/>
    <w:basedOn w:val="Normal"/>
    <w:link w:val="stBilgiChar"/>
    <w:uiPriority w:val="99"/>
    <w:unhideWhenUsed/>
    <w:rsid w:val="009E6D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E6DE6"/>
  </w:style>
  <w:style w:type="paragraph" w:styleId="AltBilgi">
    <w:name w:val="footer"/>
    <w:basedOn w:val="Normal"/>
    <w:link w:val="AltBilgiChar"/>
    <w:uiPriority w:val="99"/>
    <w:unhideWhenUsed/>
    <w:rsid w:val="009E6DE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E6D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3</Words>
  <Characters>2815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magül</dc:creator>
  <cp:lastModifiedBy>User</cp:lastModifiedBy>
  <cp:revision>2</cp:revision>
  <dcterms:created xsi:type="dcterms:W3CDTF">2021-01-01T11:58:00Z</dcterms:created>
  <dcterms:modified xsi:type="dcterms:W3CDTF">2021-01-01T11:58:00Z</dcterms:modified>
</cp:coreProperties>
</file>